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FD497E" w14:textId="77777777" w:rsidR="001D5AD9" w:rsidRDefault="001D5AD9" w:rsidP="00CB71C8">
      <w:pPr>
        <w:jc w:val="both"/>
        <w:rPr>
          <w:rFonts w:ascii="Times New Roman" w:hAnsi="Times New Roman"/>
          <w:b/>
          <w:bCs/>
          <w:sz w:val="24"/>
          <w:szCs w:val="24"/>
        </w:rPr>
      </w:pPr>
      <w:bookmarkStart w:id="0" w:name="_Hlk517854204"/>
    </w:p>
    <w:p w14:paraId="0EFDE296" w14:textId="5483D394" w:rsidR="00CB71C8" w:rsidRPr="0083175A" w:rsidRDefault="00CB71C8" w:rsidP="00CB71C8">
      <w:pPr>
        <w:jc w:val="both"/>
        <w:rPr>
          <w:rFonts w:ascii="Times New Roman" w:hAnsi="Times New Roman"/>
          <w:sz w:val="24"/>
          <w:szCs w:val="24"/>
        </w:rPr>
      </w:pPr>
      <w:r w:rsidRPr="0083175A">
        <w:rPr>
          <w:rFonts w:ascii="Times New Roman" w:hAnsi="Times New Roman"/>
          <w:b/>
          <w:bCs/>
          <w:sz w:val="24"/>
          <w:szCs w:val="24"/>
        </w:rPr>
        <w:t>SUBJECT:</w:t>
      </w:r>
      <w:r>
        <w:rPr>
          <w:rFonts w:ascii="Times New Roman" w:hAnsi="Times New Roman"/>
          <w:sz w:val="24"/>
          <w:szCs w:val="24"/>
        </w:rPr>
        <w:t xml:space="preserve"> </w:t>
      </w:r>
      <w:r w:rsidR="005A150A">
        <w:rPr>
          <w:rFonts w:ascii="Times New Roman" w:hAnsi="Times New Roman"/>
          <w:sz w:val="24"/>
          <w:szCs w:val="24"/>
        </w:rPr>
        <w:t>Consultative</w:t>
      </w:r>
      <w:r w:rsidR="00283468">
        <w:rPr>
          <w:rFonts w:ascii="Times New Roman" w:hAnsi="Times New Roman"/>
          <w:sz w:val="24"/>
          <w:szCs w:val="24"/>
        </w:rPr>
        <w:t xml:space="preserve"> Policy</w:t>
      </w:r>
    </w:p>
    <w:p w14:paraId="04FFADF0" w14:textId="0C5FDBE7" w:rsidR="00CB71C8" w:rsidRDefault="00CB71C8" w:rsidP="00CB71C8">
      <w:pPr>
        <w:jc w:val="both"/>
        <w:rPr>
          <w:rFonts w:ascii="Times New Roman" w:hAnsi="Times New Roman"/>
          <w:sz w:val="24"/>
          <w:szCs w:val="24"/>
        </w:rPr>
      </w:pPr>
      <w:r w:rsidRPr="0083175A">
        <w:rPr>
          <w:rFonts w:ascii="Times New Roman" w:hAnsi="Times New Roman"/>
          <w:b/>
          <w:bCs/>
          <w:sz w:val="24"/>
          <w:szCs w:val="24"/>
        </w:rPr>
        <w:t>EFFECTIVE DATE:</w:t>
      </w:r>
      <w:r>
        <w:rPr>
          <w:rFonts w:ascii="Times New Roman" w:hAnsi="Times New Roman"/>
          <w:sz w:val="24"/>
          <w:szCs w:val="24"/>
        </w:rPr>
        <w:t xml:space="preserve"> </w:t>
      </w:r>
      <w:bookmarkEnd w:id="0"/>
      <w:r w:rsidR="00A5419E">
        <w:rPr>
          <w:rFonts w:ascii="Times New Roman" w:hAnsi="Times New Roman"/>
          <w:sz w:val="24"/>
          <w:szCs w:val="24"/>
        </w:rPr>
        <w:t>6/1/2021</w:t>
      </w:r>
    </w:p>
    <w:p w14:paraId="2A686B74" w14:textId="7E143314" w:rsidR="006445FA" w:rsidRDefault="006445FA" w:rsidP="00CB71C8">
      <w:pPr>
        <w:jc w:val="both"/>
        <w:rPr>
          <w:rFonts w:ascii="Times New Roman" w:hAnsi="Times New Roman"/>
          <w:sz w:val="24"/>
          <w:szCs w:val="24"/>
        </w:rPr>
      </w:pPr>
      <w:r w:rsidRPr="006445FA">
        <w:rPr>
          <w:rFonts w:ascii="Times New Roman" w:hAnsi="Times New Roman"/>
          <w:b/>
          <w:bCs/>
          <w:sz w:val="24"/>
          <w:szCs w:val="24"/>
        </w:rPr>
        <w:t xml:space="preserve">REVISED: </w:t>
      </w:r>
      <w:r w:rsidR="005A150A">
        <w:rPr>
          <w:rFonts w:ascii="Times New Roman" w:hAnsi="Times New Roman"/>
          <w:sz w:val="24"/>
          <w:szCs w:val="24"/>
        </w:rPr>
        <w:t>10/5/2024</w:t>
      </w:r>
    </w:p>
    <w:p w14:paraId="14C089E7" w14:textId="77777777" w:rsidR="005A150A" w:rsidRPr="005A150A" w:rsidRDefault="005A150A" w:rsidP="005A150A">
      <w:pPr>
        <w:spacing w:after="0"/>
        <w:ind w:left="720" w:right="720"/>
        <w:rPr>
          <w:rFonts w:ascii="Arial" w:eastAsia="Calibri" w:hAnsi="Arial" w:cs="Times New Roman"/>
          <w:sz w:val="24"/>
        </w:rPr>
      </w:pPr>
      <w:r w:rsidRPr="005A150A">
        <w:rPr>
          <w:rFonts w:ascii="Arial" w:eastAsia="Calibri" w:hAnsi="Arial" w:cs="Times New Roman"/>
          <w:sz w:val="24"/>
          <w:szCs w:val="24"/>
        </w:rPr>
        <w:t>Life Management Associat</w:t>
      </w:r>
      <w:r w:rsidRPr="005A150A">
        <w:rPr>
          <w:rFonts w:ascii="Arial" w:eastAsia="Calibri" w:hAnsi="Arial" w:cs="Times New Roman"/>
          <w:sz w:val="24"/>
        </w:rPr>
        <w:t>es, LLC, its therapists and employees are trained and encouraged to collaborate with other mental health providers, including Psychiatrists, Mental Health Nurse Practitioners, Neuropsychologists, Licensed Clinical Professional Counselors, and Licensed Social Workers and medical providers, including Primary Care Physicians and Specialists.  We consult with fellow professionals to gain additional knowledge regarding identifying the optimum treatment approach for our clients.  We also collaborate with fellow professionals through participation in community meetings, conferences, and continuing education trainings.</w:t>
      </w:r>
    </w:p>
    <w:p w14:paraId="39772348" w14:textId="77777777" w:rsidR="005A150A" w:rsidRPr="005A150A" w:rsidRDefault="005A150A" w:rsidP="005A150A">
      <w:pPr>
        <w:spacing w:after="0"/>
        <w:ind w:left="720" w:right="720"/>
        <w:rPr>
          <w:rFonts w:ascii="Arial" w:eastAsia="Calibri" w:hAnsi="Arial" w:cs="Times New Roman"/>
          <w:sz w:val="24"/>
        </w:rPr>
      </w:pPr>
    </w:p>
    <w:p w14:paraId="2A915C1F" w14:textId="4D644302" w:rsidR="005A150A" w:rsidRPr="005A150A" w:rsidRDefault="005A150A" w:rsidP="005A150A">
      <w:pPr>
        <w:spacing w:after="0"/>
        <w:ind w:left="720" w:right="720"/>
        <w:rPr>
          <w:rFonts w:ascii="Arial" w:eastAsia="Calibri" w:hAnsi="Arial" w:cs="Times New Roman"/>
          <w:sz w:val="24"/>
        </w:rPr>
      </w:pPr>
      <w:r w:rsidRPr="005A150A">
        <w:rPr>
          <w:rFonts w:ascii="Arial" w:eastAsia="Calibri" w:hAnsi="Arial" w:cs="Times New Roman"/>
          <w:sz w:val="24"/>
        </w:rPr>
        <w:t xml:space="preserve">In addition, Life Management Associates, LLC consults with multiple agencies, </w:t>
      </w:r>
      <w:proofErr w:type="gramStart"/>
      <w:r>
        <w:rPr>
          <w:rFonts w:ascii="Arial" w:eastAsia="Calibri" w:hAnsi="Arial" w:cs="Times New Roman"/>
          <w:sz w:val="24"/>
        </w:rPr>
        <w:t xml:space="preserve">in order </w:t>
      </w:r>
      <w:r w:rsidRPr="005A150A">
        <w:rPr>
          <w:rFonts w:ascii="Arial" w:eastAsia="Calibri" w:hAnsi="Arial" w:cs="Times New Roman"/>
          <w:sz w:val="24"/>
        </w:rPr>
        <w:t>to</w:t>
      </w:r>
      <w:proofErr w:type="gramEnd"/>
      <w:r w:rsidRPr="005A150A">
        <w:rPr>
          <w:rFonts w:ascii="Arial" w:eastAsia="Calibri" w:hAnsi="Arial" w:cs="Times New Roman"/>
          <w:sz w:val="24"/>
        </w:rPr>
        <w:t xml:space="preserve"> have our clients connected with opportunities for affordable housing, supplemental food, financial assistance, food stamps, and medical insurance, including Medicaid, CHIPs and Medicare. We connect clients to resources for assistance with Early Intervention Services, Special Education advocacy, and multiple other social services.</w:t>
      </w:r>
    </w:p>
    <w:p w14:paraId="021B53FE" w14:textId="77777777" w:rsidR="005A150A" w:rsidRDefault="005A150A" w:rsidP="005A150A">
      <w:pPr>
        <w:spacing w:after="0"/>
        <w:ind w:left="720" w:right="720"/>
        <w:rPr>
          <w:rFonts w:ascii="Arial" w:eastAsia="Calibri" w:hAnsi="Arial" w:cs="Times New Roman"/>
          <w:sz w:val="24"/>
        </w:rPr>
      </w:pPr>
    </w:p>
    <w:p w14:paraId="67847672" w14:textId="19790FB5" w:rsidR="005A150A" w:rsidRPr="005A150A" w:rsidRDefault="005A150A" w:rsidP="005A150A">
      <w:pPr>
        <w:spacing w:after="0"/>
        <w:ind w:left="720" w:right="720"/>
        <w:rPr>
          <w:rFonts w:ascii="Arial" w:eastAsia="Calibri" w:hAnsi="Arial" w:cs="Times New Roman"/>
          <w:sz w:val="24"/>
        </w:rPr>
      </w:pPr>
      <w:r>
        <w:rPr>
          <w:rFonts w:ascii="Arial" w:eastAsia="Calibri" w:hAnsi="Arial" w:cs="Times New Roman"/>
          <w:sz w:val="24"/>
        </w:rPr>
        <w:t>We value an holistic approach to client care and recognize the importance of all of the individual’s, couple’s, or family’s needs being met for the client to be able to fully benefit from the addiction, mental health or relationship treatment they will be receiving at Life Management Associates, LLC.</w:t>
      </w:r>
    </w:p>
    <w:p w14:paraId="6B159D6C" w14:textId="77777777" w:rsidR="00436E65" w:rsidRDefault="00436E65" w:rsidP="00283468">
      <w:pPr>
        <w:rPr>
          <w:rFonts w:ascii="Times New Roman" w:hAnsi="Times New Roman" w:cs="Times New Roman"/>
        </w:rPr>
      </w:pPr>
    </w:p>
    <w:sectPr w:rsidR="00436E65" w:rsidSect="00C01D71">
      <w:headerReference w:type="default" r:id="rId7"/>
      <w:footerReference w:type="default" r:id="rId8"/>
      <w:type w:val="continuous"/>
      <w:pgSz w:w="12240" w:h="15840" w:code="1"/>
      <w:pgMar w:top="2524" w:right="432" w:bottom="677" w:left="432"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DDFA7" w14:textId="77777777" w:rsidR="00F71758" w:rsidRDefault="00F71758" w:rsidP="006705D3">
      <w:pPr>
        <w:spacing w:after="0" w:line="240" w:lineRule="auto"/>
      </w:pPr>
      <w:r>
        <w:separator/>
      </w:r>
    </w:p>
  </w:endnote>
  <w:endnote w:type="continuationSeparator" w:id="0">
    <w:p w14:paraId="6C3930F6" w14:textId="77777777" w:rsidR="00F71758" w:rsidRDefault="00F71758" w:rsidP="00670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Poor Richard">
    <w:panose1 w:val="02080502050505020702"/>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423094"/>
      <w:docPartObj>
        <w:docPartGallery w:val="Page Numbers (Bottom of Page)"/>
        <w:docPartUnique/>
      </w:docPartObj>
    </w:sdtPr>
    <w:sdtEndPr/>
    <w:sdtContent>
      <w:sdt>
        <w:sdtPr>
          <w:id w:val="53423095"/>
          <w:docPartObj>
            <w:docPartGallery w:val="Page Numbers (Top of Page)"/>
            <w:docPartUnique/>
          </w:docPartObj>
        </w:sdtPr>
        <w:sdtEndPr/>
        <w:sdtContent>
          <w:p w14:paraId="354EBA48" w14:textId="6150D133" w:rsidR="00BF1922" w:rsidRPr="00D92064" w:rsidRDefault="00BF1922" w:rsidP="00BF1922">
            <w:pPr>
              <w:pStyle w:val="NoSpacing"/>
              <w:spacing w:line="276" w:lineRule="auto"/>
              <w:jc w:val="center"/>
              <w:rPr>
                <w:rFonts w:ascii="Poor Richard" w:hAnsi="Poor Richard"/>
                <w:spacing w:val="20"/>
                <w:sz w:val="22"/>
                <w:szCs w:val="22"/>
              </w:rPr>
            </w:pPr>
            <w:r w:rsidRPr="00D92064">
              <w:rPr>
                <w:rFonts w:ascii="Poor Richard" w:hAnsi="Poor Richard" w:cs="Arial"/>
                <w:sz w:val="22"/>
                <w:szCs w:val="22"/>
                <w:shd w:val="clear" w:color="auto" w:fill="FFFFFF"/>
              </w:rPr>
              <w:t xml:space="preserve">600 Dewey Blvd., Suite B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w:t>
            </w:r>
            <w:r w:rsidRPr="00D92064">
              <w:rPr>
                <w:rFonts w:ascii="Poor Richard" w:hAnsi="Poor Richard" w:cs="Arial"/>
                <w:spacing w:val="20"/>
                <w:sz w:val="22"/>
                <w:szCs w:val="22"/>
              </w:rPr>
              <w:t>Butte, MT 59701</w:t>
            </w:r>
            <w:r w:rsidR="006445FA">
              <w:rPr>
                <w:rFonts w:ascii="Poor Richard" w:hAnsi="Poor Richard" w:cs="Arial"/>
                <w:spacing w:val="20"/>
                <w:sz w:val="22"/>
                <w:szCs w:val="22"/>
              </w:rPr>
              <w:t xml:space="preserve">  </w:t>
            </w:r>
            <w:r>
              <w:rPr>
                <w:rFonts w:ascii="Poor Richard" w:hAnsi="Poor Richard" w:cs="Arial"/>
                <w:spacing w:val="20"/>
                <w:sz w:val="22"/>
                <w:szCs w:val="22"/>
              </w:rPr>
              <w:t xml:space="preserve"> </w:t>
            </w:r>
            <w:r w:rsidRPr="00D92064">
              <w:rPr>
                <w:rFonts w:ascii="Poor Richard" w:hAnsi="Poor Richard" w:cs="Arial"/>
                <w:spacing w:val="20"/>
                <w:sz w:val="22"/>
                <w:szCs w:val="22"/>
              </w:rPr>
              <w:t>&amp;</w:t>
            </w:r>
            <w:r w:rsidR="006445FA">
              <w:rPr>
                <w:rFonts w:ascii="Poor Richard" w:hAnsi="Poor Richard" w:cs="Arial"/>
                <w:spacing w:val="20"/>
                <w:sz w:val="22"/>
                <w:szCs w:val="22"/>
              </w:rPr>
              <w:t xml:space="preserve"> </w:t>
            </w:r>
            <w:r w:rsidRPr="00D92064">
              <w:rPr>
                <w:rFonts w:ascii="Poor Richard" w:hAnsi="Poor Richard" w:cs="Arial"/>
                <w:spacing w:val="20"/>
                <w:sz w:val="22"/>
                <w:szCs w:val="22"/>
              </w:rPr>
              <w:t xml:space="preserve"> </w:t>
            </w:r>
            <w:r w:rsidR="006445FA">
              <w:rPr>
                <w:rFonts w:ascii="Poor Richard" w:hAnsi="Poor Richard" w:cs="Arial"/>
                <w:spacing w:val="20"/>
                <w:sz w:val="22"/>
                <w:szCs w:val="22"/>
              </w:rPr>
              <w:t xml:space="preserve"> 509 Main St. </w:t>
            </w:r>
            <w:r w:rsidRPr="00D92064">
              <w:rPr>
                <w:rFonts w:ascii="Poor Richard" w:hAnsi="Poor Richard"/>
                <w:spacing w:val="20"/>
                <w:sz w:val="22"/>
                <w:szCs w:val="22"/>
              </w:rPr>
              <w:t xml:space="preserve">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w:t>
            </w:r>
            <w:r w:rsidRPr="00D92064">
              <w:rPr>
                <w:rFonts w:ascii="Poor Richard" w:hAnsi="Poor Richard" w:cs="Arial"/>
                <w:spacing w:val="20"/>
                <w:sz w:val="22"/>
                <w:szCs w:val="22"/>
              </w:rPr>
              <w:t xml:space="preserve"> Deer Lodge, MT 59722</w:t>
            </w:r>
          </w:p>
          <w:p w14:paraId="284D1AA6" w14:textId="77777777" w:rsidR="00BF1922" w:rsidRPr="00D92064" w:rsidRDefault="00BF1922" w:rsidP="00BF1922">
            <w:pPr>
              <w:pStyle w:val="NoSpacing"/>
              <w:spacing w:line="276" w:lineRule="auto"/>
              <w:jc w:val="center"/>
              <w:rPr>
                <w:rFonts w:ascii="Poor Richard" w:hAnsi="Poor Richard"/>
                <w:spacing w:val="20"/>
                <w:sz w:val="22"/>
                <w:szCs w:val="22"/>
              </w:rPr>
            </w:pPr>
            <w:r w:rsidRPr="00D92064">
              <w:rPr>
                <w:rFonts w:ascii="Poor Richard" w:hAnsi="Poor Richard"/>
                <w:spacing w:val="20"/>
                <w:sz w:val="22"/>
                <w:szCs w:val="22"/>
              </w:rPr>
              <w:t xml:space="preserve">Phone: 406-782-4778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Fax: 406-782-1318</w:t>
            </w:r>
          </w:p>
          <w:p w14:paraId="31041884" w14:textId="77777777" w:rsidR="00BF1922" w:rsidRDefault="00BF1922" w:rsidP="00BF1922">
            <w:pPr>
              <w:pStyle w:val="NoSpacing"/>
              <w:jc w:val="center"/>
            </w:pPr>
            <w:r w:rsidRPr="00D958F0">
              <w:rPr>
                <w:rFonts w:ascii="Poor Richard" w:hAnsi="Poor Richard" w:cs="Arial"/>
                <w:b/>
                <w:sz w:val="24"/>
                <w:szCs w:val="24"/>
              </w:rPr>
              <w:t>Navigating Life's Obstacles…</w:t>
            </w:r>
            <w:proofErr w:type="gramStart"/>
            <w:r w:rsidRPr="00D958F0">
              <w:rPr>
                <w:rFonts w:ascii="Poor Richard" w:hAnsi="Poor Richard" w:cs="Arial"/>
                <w:b/>
                <w:sz w:val="24"/>
                <w:szCs w:val="24"/>
              </w:rPr>
              <w:t>….Choose</w:t>
            </w:r>
            <w:proofErr w:type="gramEnd"/>
            <w:r w:rsidRPr="00D958F0">
              <w:rPr>
                <w:rFonts w:ascii="Poor Richard" w:hAnsi="Poor Richard" w:cs="Arial"/>
                <w:b/>
                <w:sz w:val="24"/>
                <w:szCs w:val="24"/>
              </w:rPr>
              <w:t xml:space="preserve"> LMA</w:t>
            </w:r>
          </w:p>
        </w:sdtContent>
      </w:sdt>
    </w:sdtContent>
  </w:sdt>
  <w:p w14:paraId="062D9D92" w14:textId="77777777" w:rsidR="0044376D" w:rsidRPr="00BF1922" w:rsidRDefault="0044376D" w:rsidP="00BF19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83B4AD" w14:textId="77777777" w:rsidR="00F71758" w:rsidRDefault="00F71758" w:rsidP="006705D3">
      <w:pPr>
        <w:spacing w:after="0" w:line="240" w:lineRule="auto"/>
      </w:pPr>
      <w:r>
        <w:separator/>
      </w:r>
    </w:p>
  </w:footnote>
  <w:footnote w:type="continuationSeparator" w:id="0">
    <w:p w14:paraId="699F8014" w14:textId="77777777" w:rsidR="00F71758" w:rsidRDefault="00F71758" w:rsidP="006705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D9D8F" w14:textId="349B40ED" w:rsidR="0044376D" w:rsidRDefault="009F25CB">
    <w:pPr>
      <w:pStyle w:val="Header"/>
    </w:pPr>
    <w:r>
      <w:rPr>
        <w:noProof/>
        <w:sz w:val="24"/>
        <w:szCs w:val="24"/>
      </w:rPr>
      <mc:AlternateContent>
        <mc:Choice Requires="wps">
          <w:drawing>
            <wp:anchor distT="0" distB="0" distL="114300" distR="114300" simplePos="0" relativeHeight="251659776" behindDoc="0" locked="0" layoutInCell="1" allowOverlap="1" wp14:anchorId="062D9D93" wp14:editId="46AB4C4F">
              <wp:simplePos x="0" y="0"/>
              <wp:positionH relativeFrom="column">
                <wp:posOffset>1485900</wp:posOffset>
              </wp:positionH>
              <wp:positionV relativeFrom="paragraph">
                <wp:posOffset>802005</wp:posOffset>
              </wp:positionV>
              <wp:extent cx="5303520" cy="485775"/>
              <wp:effectExtent l="9525" t="11430" r="11430" b="762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485775"/>
                      </a:xfrm>
                      <a:prstGeom prst="rect">
                        <a:avLst/>
                      </a:prstGeom>
                      <a:solidFill>
                        <a:srgbClr val="FFFFFF"/>
                      </a:solidFill>
                      <a:ln w="9525">
                        <a:solidFill>
                          <a:srgbClr val="000000"/>
                        </a:solidFill>
                        <a:miter lim="800000"/>
                        <a:headEnd/>
                        <a:tailEnd/>
                      </a:ln>
                    </wps:spPr>
                    <wps:txbx>
                      <w:txbxContent>
                        <w:p w14:paraId="313F35D3" w14:textId="200D939D" w:rsidR="001D5AD9" w:rsidRPr="005A150A" w:rsidRDefault="005A150A" w:rsidP="00870950">
                          <w:pPr>
                            <w:jc w:val="center"/>
                            <w:rPr>
                              <w:rFonts w:ascii="Times New Roman" w:hAnsi="Times New Roman"/>
                              <w:b/>
                              <w:sz w:val="40"/>
                              <w:szCs w:val="40"/>
                            </w:rPr>
                          </w:pPr>
                          <w:r w:rsidRPr="005A150A">
                            <w:rPr>
                              <w:rFonts w:ascii="Times New Roman" w:hAnsi="Times New Roman"/>
                              <w:b/>
                              <w:sz w:val="40"/>
                              <w:szCs w:val="40"/>
                            </w:rPr>
                            <w:t xml:space="preserve">Consultative </w:t>
                          </w:r>
                          <w:r w:rsidR="00A5419E" w:rsidRPr="005A150A">
                            <w:rPr>
                              <w:rFonts w:ascii="Times New Roman" w:hAnsi="Times New Roman"/>
                              <w:b/>
                              <w:sz w:val="40"/>
                              <w:szCs w:val="40"/>
                            </w:rPr>
                            <w:t>Policy</w:t>
                          </w:r>
                        </w:p>
                        <w:p w14:paraId="1058D42D" w14:textId="77777777" w:rsidR="00A5419E" w:rsidRDefault="00A5419E" w:rsidP="00870950">
                          <w:pPr>
                            <w:jc w:val="center"/>
                            <w:rPr>
                              <w:rFonts w:ascii="Times New Roman" w:hAnsi="Times New Roman"/>
                              <w:b/>
                              <w:sz w:val="32"/>
                              <w:szCs w:val="32"/>
                            </w:rPr>
                          </w:pPr>
                        </w:p>
                        <w:p w14:paraId="6CDCF373" w14:textId="77777777" w:rsidR="00A5419E" w:rsidRDefault="00A5419E" w:rsidP="00870950">
                          <w:pPr>
                            <w:jc w:val="center"/>
                            <w:rPr>
                              <w:rFonts w:ascii="Times New Roman" w:hAnsi="Times New Roman"/>
                              <w:b/>
                              <w:sz w:val="32"/>
                              <w:szCs w:val="32"/>
                            </w:rPr>
                          </w:pPr>
                        </w:p>
                        <w:p w14:paraId="5311BF8F" w14:textId="77777777" w:rsidR="00A5419E" w:rsidRDefault="00A5419E" w:rsidP="00870950">
                          <w:pPr>
                            <w:jc w:val="center"/>
                            <w:rPr>
                              <w:rFonts w:ascii="Times New Roman" w:hAnsi="Times New Roman"/>
                              <w:b/>
                              <w:sz w:val="32"/>
                              <w:szCs w:val="32"/>
                            </w:rPr>
                          </w:pPr>
                        </w:p>
                        <w:p w14:paraId="63933C9A" w14:textId="77777777" w:rsidR="00A5419E" w:rsidRDefault="00A5419E" w:rsidP="00870950">
                          <w:pPr>
                            <w:jc w:val="center"/>
                            <w:rPr>
                              <w:rFonts w:ascii="Times New Roman" w:hAnsi="Times New Roman"/>
                              <w:b/>
                              <w:sz w:val="32"/>
                              <w:szCs w:val="32"/>
                            </w:rPr>
                          </w:pPr>
                        </w:p>
                        <w:p w14:paraId="745D0DE4" w14:textId="77777777" w:rsidR="00A5419E" w:rsidRDefault="00A5419E" w:rsidP="00870950">
                          <w:pPr>
                            <w:jc w:val="center"/>
                            <w:rPr>
                              <w:rFonts w:ascii="Times New Roman" w:hAnsi="Times New Roman"/>
                              <w:b/>
                              <w:sz w:val="32"/>
                              <w:szCs w:val="32"/>
                            </w:rPr>
                          </w:pPr>
                        </w:p>
                        <w:p w14:paraId="3F8289E9" w14:textId="77777777" w:rsidR="00A5419E" w:rsidRDefault="00A5419E" w:rsidP="00870950">
                          <w:pPr>
                            <w:jc w:val="center"/>
                            <w:rPr>
                              <w:rFonts w:ascii="Times New Roman" w:hAnsi="Times New Roman"/>
                              <w:b/>
                              <w:sz w:val="32"/>
                              <w:szCs w:val="32"/>
                            </w:rPr>
                          </w:pPr>
                        </w:p>
                        <w:p w14:paraId="05C410C4" w14:textId="77777777" w:rsidR="00A5419E" w:rsidRDefault="00A5419E" w:rsidP="00870950">
                          <w:pPr>
                            <w:jc w:val="center"/>
                            <w:rPr>
                              <w:rFonts w:ascii="Times New Roman" w:hAnsi="Times New Roman"/>
                              <w:b/>
                              <w:sz w:val="32"/>
                              <w:szCs w:val="32"/>
                            </w:rPr>
                          </w:pPr>
                        </w:p>
                        <w:p w14:paraId="6FE1931D" w14:textId="77777777" w:rsidR="00A5419E" w:rsidRDefault="00A5419E" w:rsidP="00870950">
                          <w:pPr>
                            <w:jc w:val="center"/>
                            <w:rPr>
                              <w:rFonts w:ascii="Times New Roman" w:hAnsi="Times New Roman"/>
                              <w:b/>
                              <w:sz w:val="32"/>
                              <w:szCs w:val="32"/>
                            </w:rPr>
                          </w:pPr>
                        </w:p>
                        <w:p w14:paraId="0DA31B74" w14:textId="77777777" w:rsidR="00A5419E" w:rsidRDefault="00A5419E" w:rsidP="00870950">
                          <w:pPr>
                            <w:jc w:val="center"/>
                            <w:rPr>
                              <w:rFonts w:ascii="Times New Roman" w:hAnsi="Times New Roman"/>
                              <w:b/>
                              <w:sz w:val="32"/>
                              <w:szCs w:val="32"/>
                            </w:rPr>
                          </w:pPr>
                        </w:p>
                        <w:p w14:paraId="32CA6094" w14:textId="77777777" w:rsidR="00A5419E" w:rsidRDefault="00A5419E" w:rsidP="00870950">
                          <w:pPr>
                            <w:jc w:val="center"/>
                            <w:rPr>
                              <w:rFonts w:ascii="Times New Roman" w:hAnsi="Times New Roman"/>
                              <w:b/>
                              <w:sz w:val="32"/>
                              <w:szCs w:val="32"/>
                            </w:rPr>
                          </w:pPr>
                        </w:p>
                        <w:p w14:paraId="1187EFAF" w14:textId="77777777" w:rsidR="00A5419E" w:rsidRDefault="00A5419E" w:rsidP="00870950">
                          <w:pPr>
                            <w:jc w:val="center"/>
                            <w:rPr>
                              <w:rFonts w:ascii="Times New Roman" w:hAnsi="Times New Roman"/>
                              <w:b/>
                              <w:sz w:val="32"/>
                              <w:szCs w:val="32"/>
                            </w:rPr>
                          </w:pPr>
                        </w:p>
                        <w:p w14:paraId="327702E6" w14:textId="77777777" w:rsidR="00A5419E" w:rsidRDefault="00A5419E" w:rsidP="00870950">
                          <w:pPr>
                            <w:jc w:val="center"/>
                            <w:rPr>
                              <w:rFonts w:ascii="Times New Roman" w:hAnsi="Times New Roman"/>
                              <w:b/>
                              <w:sz w:val="32"/>
                              <w:szCs w:val="32"/>
                            </w:rPr>
                          </w:pPr>
                        </w:p>
                        <w:p w14:paraId="7C31485E" w14:textId="77777777" w:rsidR="00A5419E" w:rsidRDefault="00A5419E" w:rsidP="00870950">
                          <w:pPr>
                            <w:jc w:val="center"/>
                            <w:rPr>
                              <w:rFonts w:ascii="Times New Roman" w:hAnsi="Times New Roman"/>
                              <w:b/>
                              <w:sz w:val="32"/>
                              <w:szCs w:val="32"/>
                            </w:rPr>
                          </w:pPr>
                        </w:p>
                        <w:p w14:paraId="153CFDF6" w14:textId="77777777" w:rsidR="00A5419E" w:rsidRDefault="00A5419E" w:rsidP="00870950">
                          <w:pPr>
                            <w:jc w:val="center"/>
                            <w:rPr>
                              <w:rFonts w:ascii="Times New Roman" w:hAnsi="Times New Roman"/>
                              <w:b/>
                              <w:sz w:val="32"/>
                              <w:szCs w:val="32"/>
                            </w:rPr>
                          </w:pPr>
                        </w:p>
                        <w:p w14:paraId="4F56B856" w14:textId="77777777" w:rsidR="00A5419E" w:rsidRDefault="00A5419E" w:rsidP="00870950">
                          <w:pPr>
                            <w:jc w:val="center"/>
                            <w:rPr>
                              <w:rFonts w:ascii="Times New Roman" w:hAnsi="Times New Roman"/>
                              <w:b/>
                              <w:sz w:val="32"/>
                              <w:szCs w:val="32"/>
                            </w:rPr>
                          </w:pPr>
                        </w:p>
                        <w:p w14:paraId="606E60E4" w14:textId="77777777" w:rsidR="00A5419E" w:rsidRDefault="00A5419E" w:rsidP="00870950">
                          <w:pPr>
                            <w:jc w:val="center"/>
                            <w:rPr>
                              <w:rFonts w:ascii="Times New Roman" w:hAnsi="Times New Roman"/>
                              <w:b/>
                              <w:sz w:val="32"/>
                              <w:szCs w:val="32"/>
                            </w:rPr>
                          </w:pPr>
                        </w:p>
                        <w:p w14:paraId="4C7E41B6" w14:textId="77777777" w:rsidR="00A5419E" w:rsidRDefault="00A5419E" w:rsidP="00870950">
                          <w:pPr>
                            <w:jc w:val="center"/>
                            <w:rPr>
                              <w:rFonts w:ascii="Times New Roman" w:hAnsi="Times New Roman"/>
                              <w:b/>
                              <w:sz w:val="32"/>
                              <w:szCs w:val="32"/>
                            </w:rPr>
                          </w:pPr>
                        </w:p>
                        <w:p w14:paraId="3196B383" w14:textId="77777777" w:rsidR="00A5419E" w:rsidRDefault="00A5419E" w:rsidP="00870950">
                          <w:pPr>
                            <w:jc w:val="center"/>
                            <w:rPr>
                              <w:rFonts w:ascii="Times New Roman" w:hAnsi="Times New Roman"/>
                              <w:b/>
                              <w:sz w:val="32"/>
                              <w:szCs w:val="32"/>
                            </w:rPr>
                          </w:pPr>
                        </w:p>
                        <w:p w14:paraId="06C52637" w14:textId="77777777" w:rsidR="00A5419E" w:rsidRDefault="00A5419E" w:rsidP="00870950">
                          <w:pPr>
                            <w:jc w:val="center"/>
                            <w:rPr>
                              <w:rFonts w:ascii="Times New Roman" w:hAnsi="Times New Roman"/>
                              <w:b/>
                              <w:sz w:val="32"/>
                              <w:szCs w:val="32"/>
                            </w:rPr>
                          </w:pPr>
                        </w:p>
                        <w:p w14:paraId="443F09DA" w14:textId="77777777" w:rsidR="00A5419E" w:rsidRDefault="00A5419E" w:rsidP="00870950">
                          <w:pPr>
                            <w:jc w:val="center"/>
                            <w:rPr>
                              <w:rFonts w:ascii="Times New Roman" w:hAnsi="Times New Roman"/>
                              <w:b/>
                              <w:sz w:val="32"/>
                              <w:szCs w:val="32"/>
                            </w:rPr>
                          </w:pPr>
                        </w:p>
                        <w:p w14:paraId="0FAFAD04" w14:textId="618D3E0E" w:rsidR="00A5419E" w:rsidRDefault="00A5419E" w:rsidP="00870950">
                          <w:pPr>
                            <w:jc w:val="center"/>
                            <w:rPr>
                              <w:rFonts w:ascii="Times New Roman" w:hAnsi="Times New Roman"/>
                              <w:b/>
                              <w:sz w:val="32"/>
                              <w:szCs w:val="32"/>
                            </w:rPr>
                          </w:pPr>
                          <w:r>
                            <w:rPr>
                              <w:rFonts w:ascii="Times New Roman" w:hAnsi="Times New Roman"/>
                              <w:b/>
                              <w:sz w:val="32"/>
                              <w:szCs w:val="32"/>
                            </w:rPr>
                            <w:t>c</w:t>
                          </w:r>
                        </w:p>
                        <w:p w14:paraId="72B3B5A2" w14:textId="77777777" w:rsidR="001D5AD9" w:rsidRPr="003C1978" w:rsidRDefault="001D5AD9" w:rsidP="00870950">
                          <w:pPr>
                            <w:jc w:val="center"/>
                            <w:rPr>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2D9D93" id="_x0000_t202" coordsize="21600,21600" o:spt="202" path="m,l,21600r21600,l21600,xe">
              <v:stroke joinstyle="miter"/>
              <v:path gradientshapeok="t" o:connecttype="rect"/>
            </v:shapetype>
            <v:shape id="Text Box 7" o:spid="_x0000_s1026" type="#_x0000_t202" style="position:absolute;margin-left:117pt;margin-top:63.15pt;width:417.6pt;height:38.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">
              <v:textbox>
                <w:txbxContent>
                  <w:p w14:paraId="313F35D3" w14:textId="200D939D" w:rsidR="001D5AD9" w:rsidRPr="005A150A" w:rsidRDefault="005A150A" w:rsidP="00870950">
                    <w:pPr>
                      <w:jc w:val="center"/>
                      <w:rPr>
                        <w:rFonts w:ascii="Times New Roman" w:hAnsi="Times New Roman"/>
                        <w:b/>
                        <w:sz w:val="40"/>
                        <w:szCs w:val="40"/>
                      </w:rPr>
                    </w:pPr>
                    <w:r w:rsidRPr="005A150A">
                      <w:rPr>
                        <w:rFonts w:ascii="Times New Roman" w:hAnsi="Times New Roman"/>
                        <w:b/>
                        <w:sz w:val="40"/>
                        <w:szCs w:val="40"/>
                      </w:rPr>
                      <w:t xml:space="preserve">Consultative </w:t>
                    </w:r>
                    <w:r w:rsidR="00A5419E" w:rsidRPr="005A150A">
                      <w:rPr>
                        <w:rFonts w:ascii="Times New Roman" w:hAnsi="Times New Roman"/>
                        <w:b/>
                        <w:sz w:val="40"/>
                        <w:szCs w:val="40"/>
                      </w:rPr>
                      <w:t>Policy</w:t>
                    </w:r>
                  </w:p>
                  <w:p w14:paraId="1058D42D" w14:textId="77777777" w:rsidR="00A5419E" w:rsidRDefault="00A5419E" w:rsidP="00870950">
                    <w:pPr>
                      <w:jc w:val="center"/>
                      <w:rPr>
                        <w:rFonts w:ascii="Times New Roman" w:hAnsi="Times New Roman"/>
                        <w:b/>
                        <w:sz w:val="32"/>
                        <w:szCs w:val="32"/>
                      </w:rPr>
                    </w:pPr>
                  </w:p>
                  <w:p w14:paraId="6CDCF373" w14:textId="77777777" w:rsidR="00A5419E" w:rsidRDefault="00A5419E" w:rsidP="00870950">
                    <w:pPr>
                      <w:jc w:val="center"/>
                      <w:rPr>
                        <w:rFonts w:ascii="Times New Roman" w:hAnsi="Times New Roman"/>
                        <w:b/>
                        <w:sz w:val="32"/>
                        <w:szCs w:val="32"/>
                      </w:rPr>
                    </w:pPr>
                  </w:p>
                  <w:p w14:paraId="5311BF8F" w14:textId="77777777" w:rsidR="00A5419E" w:rsidRDefault="00A5419E" w:rsidP="00870950">
                    <w:pPr>
                      <w:jc w:val="center"/>
                      <w:rPr>
                        <w:rFonts w:ascii="Times New Roman" w:hAnsi="Times New Roman"/>
                        <w:b/>
                        <w:sz w:val="32"/>
                        <w:szCs w:val="32"/>
                      </w:rPr>
                    </w:pPr>
                  </w:p>
                  <w:p w14:paraId="63933C9A" w14:textId="77777777" w:rsidR="00A5419E" w:rsidRDefault="00A5419E" w:rsidP="00870950">
                    <w:pPr>
                      <w:jc w:val="center"/>
                      <w:rPr>
                        <w:rFonts w:ascii="Times New Roman" w:hAnsi="Times New Roman"/>
                        <w:b/>
                        <w:sz w:val="32"/>
                        <w:szCs w:val="32"/>
                      </w:rPr>
                    </w:pPr>
                  </w:p>
                  <w:p w14:paraId="745D0DE4" w14:textId="77777777" w:rsidR="00A5419E" w:rsidRDefault="00A5419E" w:rsidP="00870950">
                    <w:pPr>
                      <w:jc w:val="center"/>
                      <w:rPr>
                        <w:rFonts w:ascii="Times New Roman" w:hAnsi="Times New Roman"/>
                        <w:b/>
                        <w:sz w:val="32"/>
                        <w:szCs w:val="32"/>
                      </w:rPr>
                    </w:pPr>
                  </w:p>
                  <w:p w14:paraId="3F8289E9" w14:textId="77777777" w:rsidR="00A5419E" w:rsidRDefault="00A5419E" w:rsidP="00870950">
                    <w:pPr>
                      <w:jc w:val="center"/>
                      <w:rPr>
                        <w:rFonts w:ascii="Times New Roman" w:hAnsi="Times New Roman"/>
                        <w:b/>
                        <w:sz w:val="32"/>
                        <w:szCs w:val="32"/>
                      </w:rPr>
                    </w:pPr>
                  </w:p>
                  <w:p w14:paraId="05C410C4" w14:textId="77777777" w:rsidR="00A5419E" w:rsidRDefault="00A5419E" w:rsidP="00870950">
                    <w:pPr>
                      <w:jc w:val="center"/>
                      <w:rPr>
                        <w:rFonts w:ascii="Times New Roman" w:hAnsi="Times New Roman"/>
                        <w:b/>
                        <w:sz w:val="32"/>
                        <w:szCs w:val="32"/>
                      </w:rPr>
                    </w:pPr>
                  </w:p>
                  <w:p w14:paraId="6FE1931D" w14:textId="77777777" w:rsidR="00A5419E" w:rsidRDefault="00A5419E" w:rsidP="00870950">
                    <w:pPr>
                      <w:jc w:val="center"/>
                      <w:rPr>
                        <w:rFonts w:ascii="Times New Roman" w:hAnsi="Times New Roman"/>
                        <w:b/>
                        <w:sz w:val="32"/>
                        <w:szCs w:val="32"/>
                      </w:rPr>
                    </w:pPr>
                  </w:p>
                  <w:p w14:paraId="0DA31B74" w14:textId="77777777" w:rsidR="00A5419E" w:rsidRDefault="00A5419E" w:rsidP="00870950">
                    <w:pPr>
                      <w:jc w:val="center"/>
                      <w:rPr>
                        <w:rFonts w:ascii="Times New Roman" w:hAnsi="Times New Roman"/>
                        <w:b/>
                        <w:sz w:val="32"/>
                        <w:szCs w:val="32"/>
                      </w:rPr>
                    </w:pPr>
                  </w:p>
                  <w:p w14:paraId="32CA6094" w14:textId="77777777" w:rsidR="00A5419E" w:rsidRDefault="00A5419E" w:rsidP="00870950">
                    <w:pPr>
                      <w:jc w:val="center"/>
                      <w:rPr>
                        <w:rFonts w:ascii="Times New Roman" w:hAnsi="Times New Roman"/>
                        <w:b/>
                        <w:sz w:val="32"/>
                        <w:szCs w:val="32"/>
                      </w:rPr>
                    </w:pPr>
                  </w:p>
                  <w:p w14:paraId="1187EFAF" w14:textId="77777777" w:rsidR="00A5419E" w:rsidRDefault="00A5419E" w:rsidP="00870950">
                    <w:pPr>
                      <w:jc w:val="center"/>
                      <w:rPr>
                        <w:rFonts w:ascii="Times New Roman" w:hAnsi="Times New Roman"/>
                        <w:b/>
                        <w:sz w:val="32"/>
                        <w:szCs w:val="32"/>
                      </w:rPr>
                    </w:pPr>
                  </w:p>
                  <w:p w14:paraId="327702E6" w14:textId="77777777" w:rsidR="00A5419E" w:rsidRDefault="00A5419E" w:rsidP="00870950">
                    <w:pPr>
                      <w:jc w:val="center"/>
                      <w:rPr>
                        <w:rFonts w:ascii="Times New Roman" w:hAnsi="Times New Roman"/>
                        <w:b/>
                        <w:sz w:val="32"/>
                        <w:szCs w:val="32"/>
                      </w:rPr>
                    </w:pPr>
                  </w:p>
                  <w:p w14:paraId="7C31485E" w14:textId="77777777" w:rsidR="00A5419E" w:rsidRDefault="00A5419E" w:rsidP="00870950">
                    <w:pPr>
                      <w:jc w:val="center"/>
                      <w:rPr>
                        <w:rFonts w:ascii="Times New Roman" w:hAnsi="Times New Roman"/>
                        <w:b/>
                        <w:sz w:val="32"/>
                        <w:szCs w:val="32"/>
                      </w:rPr>
                    </w:pPr>
                  </w:p>
                  <w:p w14:paraId="153CFDF6" w14:textId="77777777" w:rsidR="00A5419E" w:rsidRDefault="00A5419E" w:rsidP="00870950">
                    <w:pPr>
                      <w:jc w:val="center"/>
                      <w:rPr>
                        <w:rFonts w:ascii="Times New Roman" w:hAnsi="Times New Roman"/>
                        <w:b/>
                        <w:sz w:val="32"/>
                        <w:szCs w:val="32"/>
                      </w:rPr>
                    </w:pPr>
                  </w:p>
                  <w:p w14:paraId="4F56B856" w14:textId="77777777" w:rsidR="00A5419E" w:rsidRDefault="00A5419E" w:rsidP="00870950">
                    <w:pPr>
                      <w:jc w:val="center"/>
                      <w:rPr>
                        <w:rFonts w:ascii="Times New Roman" w:hAnsi="Times New Roman"/>
                        <w:b/>
                        <w:sz w:val="32"/>
                        <w:szCs w:val="32"/>
                      </w:rPr>
                    </w:pPr>
                  </w:p>
                  <w:p w14:paraId="606E60E4" w14:textId="77777777" w:rsidR="00A5419E" w:rsidRDefault="00A5419E" w:rsidP="00870950">
                    <w:pPr>
                      <w:jc w:val="center"/>
                      <w:rPr>
                        <w:rFonts w:ascii="Times New Roman" w:hAnsi="Times New Roman"/>
                        <w:b/>
                        <w:sz w:val="32"/>
                        <w:szCs w:val="32"/>
                      </w:rPr>
                    </w:pPr>
                  </w:p>
                  <w:p w14:paraId="4C7E41B6" w14:textId="77777777" w:rsidR="00A5419E" w:rsidRDefault="00A5419E" w:rsidP="00870950">
                    <w:pPr>
                      <w:jc w:val="center"/>
                      <w:rPr>
                        <w:rFonts w:ascii="Times New Roman" w:hAnsi="Times New Roman"/>
                        <w:b/>
                        <w:sz w:val="32"/>
                        <w:szCs w:val="32"/>
                      </w:rPr>
                    </w:pPr>
                  </w:p>
                  <w:p w14:paraId="3196B383" w14:textId="77777777" w:rsidR="00A5419E" w:rsidRDefault="00A5419E" w:rsidP="00870950">
                    <w:pPr>
                      <w:jc w:val="center"/>
                      <w:rPr>
                        <w:rFonts w:ascii="Times New Roman" w:hAnsi="Times New Roman"/>
                        <w:b/>
                        <w:sz w:val="32"/>
                        <w:szCs w:val="32"/>
                      </w:rPr>
                    </w:pPr>
                  </w:p>
                  <w:p w14:paraId="06C52637" w14:textId="77777777" w:rsidR="00A5419E" w:rsidRDefault="00A5419E" w:rsidP="00870950">
                    <w:pPr>
                      <w:jc w:val="center"/>
                      <w:rPr>
                        <w:rFonts w:ascii="Times New Roman" w:hAnsi="Times New Roman"/>
                        <w:b/>
                        <w:sz w:val="32"/>
                        <w:szCs w:val="32"/>
                      </w:rPr>
                    </w:pPr>
                  </w:p>
                  <w:p w14:paraId="443F09DA" w14:textId="77777777" w:rsidR="00A5419E" w:rsidRDefault="00A5419E" w:rsidP="00870950">
                    <w:pPr>
                      <w:jc w:val="center"/>
                      <w:rPr>
                        <w:rFonts w:ascii="Times New Roman" w:hAnsi="Times New Roman"/>
                        <w:b/>
                        <w:sz w:val="32"/>
                        <w:szCs w:val="32"/>
                      </w:rPr>
                    </w:pPr>
                  </w:p>
                  <w:p w14:paraId="0FAFAD04" w14:textId="618D3E0E" w:rsidR="00A5419E" w:rsidRDefault="00A5419E" w:rsidP="00870950">
                    <w:pPr>
                      <w:jc w:val="center"/>
                      <w:rPr>
                        <w:rFonts w:ascii="Times New Roman" w:hAnsi="Times New Roman"/>
                        <w:b/>
                        <w:sz w:val="32"/>
                        <w:szCs w:val="32"/>
                      </w:rPr>
                    </w:pPr>
                    <w:r>
                      <w:rPr>
                        <w:rFonts w:ascii="Times New Roman" w:hAnsi="Times New Roman"/>
                        <w:b/>
                        <w:sz w:val="32"/>
                        <w:szCs w:val="32"/>
                      </w:rPr>
                      <w:t>c</w:t>
                    </w:r>
                  </w:p>
                  <w:p w14:paraId="72B3B5A2" w14:textId="77777777" w:rsidR="001D5AD9" w:rsidRPr="003C1978" w:rsidRDefault="001D5AD9" w:rsidP="00870950">
                    <w:pPr>
                      <w:jc w:val="center"/>
                      <w:rPr>
                        <w:sz w:val="32"/>
                        <w:szCs w:val="32"/>
                      </w:rPr>
                    </w:pPr>
                  </w:p>
                </w:txbxContent>
              </v:textbox>
            </v:shape>
          </w:pict>
        </mc:Fallback>
      </mc:AlternateContent>
    </w:r>
    <w:r>
      <w:rPr>
        <w:noProof/>
        <w:sz w:val="24"/>
        <w:szCs w:val="24"/>
      </w:rPr>
      <mc:AlternateContent>
        <mc:Choice Requires="wps">
          <w:drawing>
            <wp:anchor distT="36576" distB="36576" distL="36576" distR="36576" simplePos="0" relativeHeight="251658752" behindDoc="0" locked="0" layoutInCell="1" allowOverlap="1" wp14:anchorId="062D9D94" wp14:editId="6A7BC1D6">
              <wp:simplePos x="0" y="0"/>
              <wp:positionH relativeFrom="column">
                <wp:posOffset>1306830</wp:posOffset>
              </wp:positionH>
              <wp:positionV relativeFrom="paragraph">
                <wp:posOffset>285750</wp:posOffset>
              </wp:positionV>
              <wp:extent cx="5636895" cy="499110"/>
              <wp:effectExtent l="1905"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636895" cy="499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FF"/>
                            </a:solidFill>
                            <a:miter lim="800000"/>
                            <a:headEnd/>
                            <a:tailEnd/>
                          </a14:hiddenLine>
                        </a:ext>
                        <a:ext uri="{AF507438-7753-43E0-B8FC-AC1667EBCBE1}">
                          <a14:hiddenEffects xmlns:a14="http://schemas.microsoft.com/office/drawing/2010/main">
                            <a:effectLst/>
                          </a14:hiddenEffects>
                        </a:ext>
                      </a:extLst>
                    </wps:spPr>
                    <wps:txbx>
                      <w:txbxContent>
                        <w:p w14:paraId="062D9D99" w14:textId="77777777" w:rsidR="0044376D" w:rsidRPr="00A90BBF" w:rsidRDefault="0044376D" w:rsidP="00FA25F9">
                          <w:pPr>
                            <w:pStyle w:val="msoorganizationname2"/>
                            <w:widowControl w:val="0"/>
                            <w:jc w:val="center"/>
                            <w:rPr>
                              <w:rFonts w:ascii="Poor Richard" w:hAnsi="Poor Richard"/>
                              <w:sz w:val="40"/>
                              <w:szCs w:val="40"/>
                            </w:rPr>
                          </w:pPr>
                          <w:proofErr w:type="gramStart"/>
                          <w:r w:rsidRPr="00A90BBF">
                            <w:rPr>
                              <w:rFonts w:ascii="Poor Richard" w:hAnsi="Poor Richard"/>
                              <w:color w:val="006699"/>
                              <w:sz w:val="72"/>
                              <w:szCs w:val="72"/>
                            </w:rPr>
                            <w:t>L</w:t>
                          </w:r>
                          <w:r w:rsidRPr="00A90BBF">
                            <w:rPr>
                              <w:rFonts w:ascii="Poor Richard" w:hAnsi="Poor Richard"/>
                              <w:sz w:val="40"/>
                              <w:szCs w:val="40"/>
                            </w:rPr>
                            <w:t xml:space="preserve">ife </w:t>
                          </w:r>
                          <w:r>
                            <w:rPr>
                              <w:rFonts w:ascii="Poor Richard" w:hAnsi="Poor Richard"/>
                              <w:sz w:val="40"/>
                              <w:szCs w:val="40"/>
                            </w:rPr>
                            <w:t xml:space="preserve"> </w:t>
                          </w:r>
                          <w:r w:rsidRPr="008B7AE0">
                            <w:rPr>
                              <w:rFonts w:ascii="Poor Richard" w:hAnsi="Poor Richard"/>
                              <w:color w:val="006699"/>
                              <w:sz w:val="72"/>
                              <w:szCs w:val="72"/>
                            </w:rPr>
                            <w:t>M</w:t>
                          </w:r>
                          <w:r w:rsidRPr="00A90BBF">
                            <w:rPr>
                              <w:rFonts w:ascii="Poor Richard" w:hAnsi="Poor Richard"/>
                              <w:sz w:val="40"/>
                              <w:szCs w:val="40"/>
                            </w:rPr>
                            <w:t>anagement</w:t>
                          </w:r>
                          <w:proofErr w:type="gramEnd"/>
                          <w:r w:rsidRPr="00A90BBF">
                            <w:rPr>
                              <w:rFonts w:ascii="Poor Richard" w:hAnsi="Poor Richard"/>
                              <w:sz w:val="40"/>
                              <w:szCs w:val="40"/>
                            </w:rPr>
                            <w:t xml:space="preserve"> </w:t>
                          </w:r>
                          <w:r>
                            <w:rPr>
                              <w:rFonts w:ascii="Poor Richard" w:hAnsi="Poor Richard"/>
                              <w:sz w:val="40"/>
                              <w:szCs w:val="40"/>
                            </w:rPr>
                            <w:t xml:space="preserve"> </w:t>
                          </w:r>
                          <w:r w:rsidRPr="008B7AE0">
                            <w:rPr>
                              <w:rFonts w:ascii="Poor Richard" w:hAnsi="Poor Richard"/>
                              <w:color w:val="006699"/>
                              <w:sz w:val="72"/>
                              <w:szCs w:val="72"/>
                            </w:rPr>
                            <w:t>A</w:t>
                          </w:r>
                          <w:r w:rsidRPr="00A90BBF">
                            <w:rPr>
                              <w:rFonts w:ascii="Poor Richard" w:hAnsi="Poor Richard"/>
                              <w:sz w:val="40"/>
                              <w:szCs w:val="40"/>
                            </w:rPr>
                            <w:t xml:space="preserve">ssociates, </w:t>
                          </w:r>
                          <w:r>
                            <w:rPr>
                              <w:rFonts w:ascii="Poor Richard" w:hAnsi="Poor Richard"/>
                              <w:sz w:val="40"/>
                              <w:szCs w:val="40"/>
                            </w:rPr>
                            <w:t xml:space="preserve"> </w:t>
                          </w:r>
                          <w:r w:rsidRPr="00A90BBF">
                            <w:rPr>
                              <w:rFonts w:ascii="Poor Richard" w:hAnsi="Poor Richard"/>
                              <w:sz w:val="40"/>
                              <w:szCs w:val="40"/>
                            </w:rPr>
                            <w:t>LLC</w:t>
                          </w:r>
                        </w:p>
                      </w:txbxContent>
                    </wps:txbx>
                    <wps:bodyPr rot="0" vert="horz" wrap="square" lIns="36576" tIns="0" rIns="36576"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D9D94" id="Text Box 1" o:spid="_x0000_s1027" type="#_x0000_t202" style="position:absolute;margin-left:102.9pt;margin-top:22.5pt;width:443.85pt;height:39.3pt;z-index:2516587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" filled="f" stroked="f" strokecolor="blue" strokeweight="0" insetpen="t">
              <o:lock v:ext="edit" shapetype="t"/>
              <v:textbox inset="2.88pt,0,2.88pt,0">
                <w:txbxContent>
                  <w:p w14:paraId="062D9D99" w14:textId="77777777" w:rsidR="0044376D" w:rsidRPr="00A90BBF" w:rsidRDefault="0044376D" w:rsidP="00FA25F9">
                    <w:pPr>
                      <w:pStyle w:val="msoorganizationname2"/>
                      <w:widowControl w:val="0"/>
                      <w:jc w:val="center"/>
                      <w:rPr>
                        <w:rFonts w:ascii="Poor Richard" w:hAnsi="Poor Richard"/>
                        <w:sz w:val="40"/>
                        <w:szCs w:val="40"/>
                      </w:rPr>
                    </w:pPr>
                    <w:proofErr w:type="gramStart"/>
                    <w:r w:rsidRPr="00A90BBF">
                      <w:rPr>
                        <w:rFonts w:ascii="Poor Richard" w:hAnsi="Poor Richard"/>
                        <w:color w:val="006699"/>
                        <w:sz w:val="72"/>
                        <w:szCs w:val="72"/>
                      </w:rPr>
                      <w:t>L</w:t>
                    </w:r>
                    <w:r w:rsidRPr="00A90BBF">
                      <w:rPr>
                        <w:rFonts w:ascii="Poor Richard" w:hAnsi="Poor Richard"/>
                        <w:sz w:val="40"/>
                        <w:szCs w:val="40"/>
                      </w:rPr>
                      <w:t xml:space="preserve">ife </w:t>
                    </w:r>
                    <w:r>
                      <w:rPr>
                        <w:rFonts w:ascii="Poor Richard" w:hAnsi="Poor Richard"/>
                        <w:sz w:val="40"/>
                        <w:szCs w:val="40"/>
                      </w:rPr>
                      <w:t xml:space="preserve"> </w:t>
                    </w:r>
                    <w:r w:rsidRPr="008B7AE0">
                      <w:rPr>
                        <w:rFonts w:ascii="Poor Richard" w:hAnsi="Poor Richard"/>
                        <w:color w:val="006699"/>
                        <w:sz w:val="72"/>
                        <w:szCs w:val="72"/>
                      </w:rPr>
                      <w:t>M</w:t>
                    </w:r>
                    <w:r w:rsidRPr="00A90BBF">
                      <w:rPr>
                        <w:rFonts w:ascii="Poor Richard" w:hAnsi="Poor Richard"/>
                        <w:sz w:val="40"/>
                        <w:szCs w:val="40"/>
                      </w:rPr>
                      <w:t>anagement</w:t>
                    </w:r>
                    <w:proofErr w:type="gramEnd"/>
                    <w:r w:rsidRPr="00A90BBF">
                      <w:rPr>
                        <w:rFonts w:ascii="Poor Richard" w:hAnsi="Poor Richard"/>
                        <w:sz w:val="40"/>
                        <w:szCs w:val="40"/>
                      </w:rPr>
                      <w:t xml:space="preserve"> </w:t>
                    </w:r>
                    <w:r>
                      <w:rPr>
                        <w:rFonts w:ascii="Poor Richard" w:hAnsi="Poor Richard"/>
                        <w:sz w:val="40"/>
                        <w:szCs w:val="40"/>
                      </w:rPr>
                      <w:t xml:space="preserve"> </w:t>
                    </w:r>
                    <w:r w:rsidRPr="008B7AE0">
                      <w:rPr>
                        <w:rFonts w:ascii="Poor Richard" w:hAnsi="Poor Richard"/>
                        <w:color w:val="006699"/>
                        <w:sz w:val="72"/>
                        <w:szCs w:val="72"/>
                      </w:rPr>
                      <w:t>A</w:t>
                    </w:r>
                    <w:r w:rsidRPr="00A90BBF">
                      <w:rPr>
                        <w:rFonts w:ascii="Poor Richard" w:hAnsi="Poor Richard"/>
                        <w:sz w:val="40"/>
                        <w:szCs w:val="40"/>
                      </w:rPr>
                      <w:t xml:space="preserve">ssociates, </w:t>
                    </w:r>
                    <w:r>
                      <w:rPr>
                        <w:rFonts w:ascii="Poor Richard" w:hAnsi="Poor Richard"/>
                        <w:sz w:val="40"/>
                        <w:szCs w:val="40"/>
                      </w:rPr>
                      <w:t xml:space="preserve"> </w:t>
                    </w:r>
                    <w:r w:rsidRPr="00A90BBF">
                      <w:rPr>
                        <w:rFonts w:ascii="Poor Richard" w:hAnsi="Poor Richard"/>
                        <w:sz w:val="40"/>
                        <w:szCs w:val="40"/>
                      </w:rPr>
                      <w:t>LLC</w:t>
                    </w:r>
                  </w:p>
                </w:txbxContent>
              </v:textbox>
            </v:shape>
          </w:pict>
        </mc:Fallback>
      </mc:AlternateContent>
    </w:r>
    <w:r>
      <w:rPr>
        <w:noProof/>
        <w:sz w:val="24"/>
        <w:szCs w:val="24"/>
      </w:rPr>
      <mc:AlternateContent>
        <mc:Choice Requires="wps">
          <w:drawing>
            <wp:anchor distT="36576" distB="36576" distL="36576" distR="36576" simplePos="0" relativeHeight="251657728" behindDoc="0" locked="0" layoutInCell="1" allowOverlap="1" wp14:anchorId="062D9D95" wp14:editId="25C13DAB">
              <wp:simplePos x="0" y="0"/>
              <wp:positionH relativeFrom="column">
                <wp:posOffset>60960</wp:posOffset>
              </wp:positionH>
              <wp:positionV relativeFrom="paragraph">
                <wp:posOffset>1032510</wp:posOffset>
              </wp:positionV>
              <wp:extent cx="1200150" cy="316230"/>
              <wp:effectExtent l="3810" t="3810" r="0" b="381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162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62D9D9A" w14:textId="77777777" w:rsidR="0044376D" w:rsidRPr="00210C3C" w:rsidRDefault="0044376D" w:rsidP="006705D3">
                          <w:pPr>
                            <w:widowControl w:val="0"/>
                            <w:jc w:val="center"/>
                            <w:rPr>
                              <w:rFonts w:ascii="Poor Richard" w:hAnsi="Poor Richard"/>
                              <w:b/>
                              <w:color w:val="4F81BD" w:themeColor="accent1"/>
                              <w:spacing w:val="20"/>
                              <w:sz w:val="28"/>
                              <w:szCs w:val="28"/>
                            </w:rPr>
                          </w:pPr>
                          <w:r w:rsidRPr="00210C3C">
                            <w:rPr>
                              <w:rFonts w:ascii="Poor Richard" w:hAnsi="Poor Richard"/>
                              <w:b/>
                              <w:color w:val="4F81BD" w:themeColor="accent1"/>
                              <w:spacing w:val="20"/>
                              <w:sz w:val="28"/>
                              <w:szCs w:val="28"/>
                            </w:rPr>
                            <w:t>LMA</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D9D95" id="Text Box 5" o:spid="_x0000_s1028" type="#_x0000_t202" style="position:absolute;margin-left:4.8pt;margin-top:81.3pt;width:94.5pt;height:24.9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" filled="f" stroked="f" strokecolor="black [0]" insetpen="t">
              <v:textbox inset="2.88pt,2.88pt,2.88pt,2.88pt">
                <w:txbxContent>
                  <w:p w14:paraId="062D9D9A" w14:textId="77777777" w:rsidR="0044376D" w:rsidRPr="00210C3C" w:rsidRDefault="0044376D" w:rsidP="006705D3">
                    <w:pPr>
                      <w:widowControl w:val="0"/>
                      <w:jc w:val="center"/>
                      <w:rPr>
                        <w:rFonts w:ascii="Poor Richard" w:hAnsi="Poor Richard"/>
                        <w:b/>
                        <w:color w:val="4F81BD" w:themeColor="accent1"/>
                        <w:spacing w:val="20"/>
                        <w:sz w:val="28"/>
                        <w:szCs w:val="28"/>
                      </w:rPr>
                    </w:pPr>
                    <w:r w:rsidRPr="00210C3C">
                      <w:rPr>
                        <w:rFonts w:ascii="Poor Richard" w:hAnsi="Poor Richard"/>
                        <w:b/>
                        <w:color w:val="4F81BD" w:themeColor="accent1"/>
                        <w:spacing w:val="20"/>
                        <w:sz w:val="28"/>
                        <w:szCs w:val="28"/>
                      </w:rPr>
                      <w:t>LMA</w:t>
                    </w:r>
                  </w:p>
                </w:txbxContent>
              </v:textbox>
            </v:shape>
          </w:pict>
        </mc:Fallback>
      </mc:AlternateContent>
    </w:r>
    <w:r w:rsidR="0044376D">
      <w:rPr>
        <w:noProof/>
        <w:sz w:val="24"/>
        <w:szCs w:val="24"/>
      </w:rPr>
      <w:drawing>
        <wp:anchor distT="36576" distB="36576" distL="36576" distR="36576" simplePos="0" relativeHeight="251655680" behindDoc="0" locked="0" layoutInCell="1" allowOverlap="1" wp14:anchorId="062D9D96" wp14:editId="062D9D97">
          <wp:simplePos x="0" y="0"/>
          <wp:positionH relativeFrom="column">
            <wp:posOffset>80010</wp:posOffset>
          </wp:positionH>
          <wp:positionV relativeFrom="paragraph">
            <wp:posOffset>60960</wp:posOffset>
          </wp:positionV>
          <wp:extent cx="1184910" cy="1021080"/>
          <wp:effectExtent l="19050" t="0" r="0" b="0"/>
          <wp:wrapNone/>
          <wp:docPr id="4" name="Picture 4" descr="canstock5275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stock5275349"/>
                  <pic:cNvPicPr>
                    <a:picLocks noChangeAspect="1" noChangeArrowheads="1"/>
                  </pic:cNvPicPr>
                </pic:nvPicPr>
                <pic:blipFill>
                  <a:blip r:embed="rId1"/>
                  <a:srcRect/>
                  <a:stretch>
                    <a:fillRect/>
                  </a:stretch>
                </pic:blipFill>
                <pic:spPr bwMode="auto">
                  <a:xfrm>
                    <a:off x="0" y="0"/>
                    <a:ext cx="1184910" cy="1021080"/>
                  </a:xfrm>
                  <a:prstGeom prst="rect">
                    <a:avLst/>
                  </a:prstGeom>
                  <a:noFill/>
                  <a:ln w="9525" algn="in">
                    <a:noFill/>
                    <a:miter lim="800000"/>
                    <a:headEnd/>
                    <a:tailEnd/>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F3643"/>
    <w:multiLevelType w:val="hybridMultilevel"/>
    <w:tmpl w:val="E78EE37A"/>
    <w:lvl w:ilvl="0" w:tplc="0C50935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326E90"/>
    <w:multiLevelType w:val="hybridMultilevel"/>
    <w:tmpl w:val="09B0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C1F81"/>
    <w:multiLevelType w:val="hybridMultilevel"/>
    <w:tmpl w:val="FCF29DAC"/>
    <w:lvl w:ilvl="0" w:tplc="111CC7C8">
      <w:numFmt w:val="bullet"/>
      <w:lvlText w:val=""/>
      <w:lvlJc w:val="left"/>
      <w:pPr>
        <w:ind w:left="1800" w:hanging="360"/>
      </w:pPr>
      <w:rPr>
        <w:rFonts w:ascii="Symbol" w:eastAsiaTheme="minorHAnsi" w:hAnsi="Symbol"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5C75D6D"/>
    <w:multiLevelType w:val="hybridMultilevel"/>
    <w:tmpl w:val="C54A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95E6B"/>
    <w:multiLevelType w:val="hybridMultilevel"/>
    <w:tmpl w:val="03F04C86"/>
    <w:lvl w:ilvl="0" w:tplc="673E221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6F5059"/>
    <w:multiLevelType w:val="hybridMultilevel"/>
    <w:tmpl w:val="7AD6D4D4"/>
    <w:lvl w:ilvl="0" w:tplc="D03ABAAA">
      <w:start w:val="1"/>
      <w:numFmt w:val="bullet"/>
      <w:lvlText w:val="□"/>
      <w:lvlJc w:val="left"/>
      <w:pPr>
        <w:ind w:left="360" w:hanging="360"/>
      </w:pPr>
      <w:rPr>
        <w:rFonts w:ascii="Arial" w:hAnsi="Arial" w:hint="default"/>
        <w:b/>
        <w:i w:val="0"/>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5554C7F"/>
    <w:multiLevelType w:val="hybridMultilevel"/>
    <w:tmpl w:val="D3A01C96"/>
    <w:lvl w:ilvl="0" w:tplc="D03ABAAA">
      <w:start w:val="1"/>
      <w:numFmt w:val="bullet"/>
      <w:lvlText w:val="□"/>
      <w:lvlJc w:val="left"/>
      <w:pPr>
        <w:ind w:left="360" w:hanging="360"/>
      </w:pPr>
      <w:rPr>
        <w:rFonts w:ascii="Arial" w:hAnsi="Arial" w:hint="default"/>
        <w:b/>
        <w:i w:val="0"/>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4593886"/>
    <w:multiLevelType w:val="hybridMultilevel"/>
    <w:tmpl w:val="71F2E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6447868">
    <w:abstractNumId w:val="5"/>
  </w:num>
  <w:num w:numId="2" w16cid:durableId="1081218567">
    <w:abstractNumId w:val="6"/>
  </w:num>
  <w:num w:numId="3" w16cid:durableId="1944679494">
    <w:abstractNumId w:val="4"/>
  </w:num>
  <w:num w:numId="4" w16cid:durableId="1064638866">
    <w:abstractNumId w:val="7"/>
  </w:num>
  <w:num w:numId="5" w16cid:durableId="1946889393">
    <w:abstractNumId w:val="3"/>
  </w:num>
  <w:num w:numId="6" w16cid:durableId="1503928263">
    <w:abstractNumId w:val="1"/>
  </w:num>
  <w:num w:numId="7" w16cid:durableId="142355284">
    <w:abstractNumId w:val="2"/>
  </w:num>
  <w:num w:numId="8" w16cid:durableId="310642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NDMxtzA1sDC3NLdQ0lEKTi0uzszPAykwqQUAo5dvGywAAAA="/>
    <w:docVar w:name="dgnword-docGUID" w:val="{D679CA14-9E4F-4F94-A727-A9C6952AEE08}"/>
    <w:docVar w:name="dgnword-eventsink" w:val="334163712"/>
  </w:docVars>
  <w:rsids>
    <w:rsidRoot w:val="006705D3"/>
    <w:rsid w:val="00003969"/>
    <w:rsid w:val="0001211A"/>
    <w:rsid w:val="00014B29"/>
    <w:rsid w:val="00015952"/>
    <w:rsid w:val="00015A9F"/>
    <w:rsid w:val="00015EFF"/>
    <w:rsid w:val="00022B16"/>
    <w:rsid w:val="00023D3F"/>
    <w:rsid w:val="00024E45"/>
    <w:rsid w:val="00025360"/>
    <w:rsid w:val="00030345"/>
    <w:rsid w:val="00030F4F"/>
    <w:rsid w:val="00033ED3"/>
    <w:rsid w:val="00050746"/>
    <w:rsid w:val="00053DB2"/>
    <w:rsid w:val="0006707D"/>
    <w:rsid w:val="00074F7D"/>
    <w:rsid w:val="00076AC8"/>
    <w:rsid w:val="0008040F"/>
    <w:rsid w:val="00081CB2"/>
    <w:rsid w:val="000841E3"/>
    <w:rsid w:val="00094C26"/>
    <w:rsid w:val="000A2DE0"/>
    <w:rsid w:val="000A505B"/>
    <w:rsid w:val="000A5F82"/>
    <w:rsid w:val="000A6088"/>
    <w:rsid w:val="000C7AC6"/>
    <w:rsid w:val="000D0600"/>
    <w:rsid w:val="000D069C"/>
    <w:rsid w:val="000D5460"/>
    <w:rsid w:val="000E0C19"/>
    <w:rsid w:val="000E2675"/>
    <w:rsid w:val="000E3979"/>
    <w:rsid w:val="000E44D0"/>
    <w:rsid w:val="000E5C7B"/>
    <w:rsid w:val="000F744B"/>
    <w:rsid w:val="00106B42"/>
    <w:rsid w:val="0011114E"/>
    <w:rsid w:val="001112FD"/>
    <w:rsid w:val="00113382"/>
    <w:rsid w:val="001210C1"/>
    <w:rsid w:val="0012316F"/>
    <w:rsid w:val="00124DC4"/>
    <w:rsid w:val="0012619E"/>
    <w:rsid w:val="001303C5"/>
    <w:rsid w:val="00144975"/>
    <w:rsid w:val="00153157"/>
    <w:rsid w:val="00154841"/>
    <w:rsid w:val="00155D38"/>
    <w:rsid w:val="00161298"/>
    <w:rsid w:val="00161A35"/>
    <w:rsid w:val="00162B2C"/>
    <w:rsid w:val="001660C3"/>
    <w:rsid w:val="00172217"/>
    <w:rsid w:val="00175CF9"/>
    <w:rsid w:val="0018253A"/>
    <w:rsid w:val="00187114"/>
    <w:rsid w:val="001907D3"/>
    <w:rsid w:val="0019161D"/>
    <w:rsid w:val="001944AA"/>
    <w:rsid w:val="0019490F"/>
    <w:rsid w:val="001953D5"/>
    <w:rsid w:val="00196E2D"/>
    <w:rsid w:val="00197EC9"/>
    <w:rsid w:val="001A26BD"/>
    <w:rsid w:val="001A2857"/>
    <w:rsid w:val="001A71EE"/>
    <w:rsid w:val="001B3BD1"/>
    <w:rsid w:val="001B7522"/>
    <w:rsid w:val="001C4E26"/>
    <w:rsid w:val="001C5B64"/>
    <w:rsid w:val="001C5BD1"/>
    <w:rsid w:val="001C6142"/>
    <w:rsid w:val="001D15A0"/>
    <w:rsid w:val="001D256C"/>
    <w:rsid w:val="001D5AD9"/>
    <w:rsid w:val="001D7151"/>
    <w:rsid w:val="001E0568"/>
    <w:rsid w:val="001E252C"/>
    <w:rsid w:val="001E34D4"/>
    <w:rsid w:val="001E3919"/>
    <w:rsid w:val="001E56AC"/>
    <w:rsid w:val="001E6E70"/>
    <w:rsid w:val="001F209F"/>
    <w:rsid w:val="001F45BF"/>
    <w:rsid w:val="001F52A1"/>
    <w:rsid w:val="00200089"/>
    <w:rsid w:val="00202840"/>
    <w:rsid w:val="00203044"/>
    <w:rsid w:val="0020315B"/>
    <w:rsid w:val="00205208"/>
    <w:rsid w:val="002075A2"/>
    <w:rsid w:val="00210C3C"/>
    <w:rsid w:val="00211C3F"/>
    <w:rsid w:val="00214F1E"/>
    <w:rsid w:val="002154CE"/>
    <w:rsid w:val="002241B3"/>
    <w:rsid w:val="00224593"/>
    <w:rsid w:val="002266B0"/>
    <w:rsid w:val="00234192"/>
    <w:rsid w:val="00236511"/>
    <w:rsid w:val="0023687F"/>
    <w:rsid w:val="0025061E"/>
    <w:rsid w:val="00251D23"/>
    <w:rsid w:val="00251F91"/>
    <w:rsid w:val="00254FF4"/>
    <w:rsid w:val="00261FED"/>
    <w:rsid w:val="002631FB"/>
    <w:rsid w:val="002634BE"/>
    <w:rsid w:val="002656A3"/>
    <w:rsid w:val="002657A1"/>
    <w:rsid w:val="00270CC5"/>
    <w:rsid w:val="00272928"/>
    <w:rsid w:val="00275127"/>
    <w:rsid w:val="00276F8F"/>
    <w:rsid w:val="00281B99"/>
    <w:rsid w:val="00283468"/>
    <w:rsid w:val="00286CA7"/>
    <w:rsid w:val="002871FB"/>
    <w:rsid w:val="0028768D"/>
    <w:rsid w:val="00287E6F"/>
    <w:rsid w:val="00290292"/>
    <w:rsid w:val="00290F0D"/>
    <w:rsid w:val="00294A7B"/>
    <w:rsid w:val="002A2259"/>
    <w:rsid w:val="002A3EDA"/>
    <w:rsid w:val="002A4C4C"/>
    <w:rsid w:val="002A4ED2"/>
    <w:rsid w:val="002A5160"/>
    <w:rsid w:val="002B0B60"/>
    <w:rsid w:val="002B23AD"/>
    <w:rsid w:val="002B356E"/>
    <w:rsid w:val="002B5E6A"/>
    <w:rsid w:val="002C011B"/>
    <w:rsid w:val="002C5068"/>
    <w:rsid w:val="002D1438"/>
    <w:rsid w:val="002D59B0"/>
    <w:rsid w:val="002E42AD"/>
    <w:rsid w:val="002E512B"/>
    <w:rsid w:val="002E7EF7"/>
    <w:rsid w:val="002F1FDF"/>
    <w:rsid w:val="002F2A6F"/>
    <w:rsid w:val="002F3ED9"/>
    <w:rsid w:val="002F40A8"/>
    <w:rsid w:val="002F6B16"/>
    <w:rsid w:val="002F6B1E"/>
    <w:rsid w:val="00300275"/>
    <w:rsid w:val="0030203B"/>
    <w:rsid w:val="00310976"/>
    <w:rsid w:val="00310E52"/>
    <w:rsid w:val="003144F9"/>
    <w:rsid w:val="00315216"/>
    <w:rsid w:val="00324D1E"/>
    <w:rsid w:val="00327E84"/>
    <w:rsid w:val="00334540"/>
    <w:rsid w:val="0033684C"/>
    <w:rsid w:val="0033697A"/>
    <w:rsid w:val="00337DAD"/>
    <w:rsid w:val="00340705"/>
    <w:rsid w:val="00343E97"/>
    <w:rsid w:val="00345D67"/>
    <w:rsid w:val="00353AF8"/>
    <w:rsid w:val="00356339"/>
    <w:rsid w:val="003576A8"/>
    <w:rsid w:val="00365ABB"/>
    <w:rsid w:val="003664BE"/>
    <w:rsid w:val="003753F2"/>
    <w:rsid w:val="00375AAC"/>
    <w:rsid w:val="00377CCF"/>
    <w:rsid w:val="003868FF"/>
    <w:rsid w:val="00391D03"/>
    <w:rsid w:val="00392980"/>
    <w:rsid w:val="003956AC"/>
    <w:rsid w:val="00396B9D"/>
    <w:rsid w:val="003A0850"/>
    <w:rsid w:val="003A1B5F"/>
    <w:rsid w:val="003A1F7E"/>
    <w:rsid w:val="003B0F52"/>
    <w:rsid w:val="003B2CC8"/>
    <w:rsid w:val="003C1978"/>
    <w:rsid w:val="003C7DF9"/>
    <w:rsid w:val="003D070A"/>
    <w:rsid w:val="003F0D9E"/>
    <w:rsid w:val="003F0E13"/>
    <w:rsid w:val="003F1B6F"/>
    <w:rsid w:val="003F5D21"/>
    <w:rsid w:val="00404F4F"/>
    <w:rsid w:val="00405E87"/>
    <w:rsid w:val="00405FB6"/>
    <w:rsid w:val="00407D9B"/>
    <w:rsid w:val="00413521"/>
    <w:rsid w:val="00417AA8"/>
    <w:rsid w:val="00423514"/>
    <w:rsid w:val="0042727A"/>
    <w:rsid w:val="00433FE5"/>
    <w:rsid w:val="004341CF"/>
    <w:rsid w:val="00436E65"/>
    <w:rsid w:val="0044376D"/>
    <w:rsid w:val="004523C1"/>
    <w:rsid w:val="004549FF"/>
    <w:rsid w:val="00454AA5"/>
    <w:rsid w:val="004551CD"/>
    <w:rsid w:val="00457483"/>
    <w:rsid w:val="00457B18"/>
    <w:rsid w:val="00457FCB"/>
    <w:rsid w:val="00460EF1"/>
    <w:rsid w:val="004616B0"/>
    <w:rsid w:val="00466525"/>
    <w:rsid w:val="004704E3"/>
    <w:rsid w:val="00473654"/>
    <w:rsid w:val="004776FC"/>
    <w:rsid w:val="00490996"/>
    <w:rsid w:val="00490B68"/>
    <w:rsid w:val="00490DC6"/>
    <w:rsid w:val="00496EBE"/>
    <w:rsid w:val="004A2A80"/>
    <w:rsid w:val="004A40F2"/>
    <w:rsid w:val="004A56D8"/>
    <w:rsid w:val="004B01A5"/>
    <w:rsid w:val="004B30A4"/>
    <w:rsid w:val="004B7A55"/>
    <w:rsid w:val="004C1583"/>
    <w:rsid w:val="004C17E2"/>
    <w:rsid w:val="004C45FF"/>
    <w:rsid w:val="004C6A65"/>
    <w:rsid w:val="004E01EE"/>
    <w:rsid w:val="004E5070"/>
    <w:rsid w:val="004E708A"/>
    <w:rsid w:val="004F1FCB"/>
    <w:rsid w:val="004F370D"/>
    <w:rsid w:val="004F38CB"/>
    <w:rsid w:val="004F7E1D"/>
    <w:rsid w:val="005002AB"/>
    <w:rsid w:val="00511770"/>
    <w:rsid w:val="0051585F"/>
    <w:rsid w:val="00515994"/>
    <w:rsid w:val="00517B5C"/>
    <w:rsid w:val="00517E38"/>
    <w:rsid w:val="0052067B"/>
    <w:rsid w:val="00524772"/>
    <w:rsid w:val="00526340"/>
    <w:rsid w:val="00526EF6"/>
    <w:rsid w:val="00531C96"/>
    <w:rsid w:val="00532FDF"/>
    <w:rsid w:val="00533ACC"/>
    <w:rsid w:val="00533CDA"/>
    <w:rsid w:val="0053624E"/>
    <w:rsid w:val="005368F5"/>
    <w:rsid w:val="00540330"/>
    <w:rsid w:val="005438DF"/>
    <w:rsid w:val="00543F11"/>
    <w:rsid w:val="005467E4"/>
    <w:rsid w:val="0054719F"/>
    <w:rsid w:val="0055019F"/>
    <w:rsid w:val="00553001"/>
    <w:rsid w:val="005611C0"/>
    <w:rsid w:val="00564E77"/>
    <w:rsid w:val="00566F8E"/>
    <w:rsid w:val="00567734"/>
    <w:rsid w:val="0057175E"/>
    <w:rsid w:val="005737CB"/>
    <w:rsid w:val="00573E09"/>
    <w:rsid w:val="00582DA1"/>
    <w:rsid w:val="00583C3D"/>
    <w:rsid w:val="00594524"/>
    <w:rsid w:val="005A150A"/>
    <w:rsid w:val="005A25CF"/>
    <w:rsid w:val="005B2B39"/>
    <w:rsid w:val="005B3602"/>
    <w:rsid w:val="005B5A40"/>
    <w:rsid w:val="005C394D"/>
    <w:rsid w:val="005C3ABA"/>
    <w:rsid w:val="005C40D5"/>
    <w:rsid w:val="005C7A6B"/>
    <w:rsid w:val="005C7FCC"/>
    <w:rsid w:val="005D3575"/>
    <w:rsid w:val="005D54A4"/>
    <w:rsid w:val="005E64E3"/>
    <w:rsid w:val="005E781E"/>
    <w:rsid w:val="005F413D"/>
    <w:rsid w:val="00604BF0"/>
    <w:rsid w:val="006171AE"/>
    <w:rsid w:val="00631EAF"/>
    <w:rsid w:val="0063752D"/>
    <w:rsid w:val="006417AE"/>
    <w:rsid w:val="006445FA"/>
    <w:rsid w:val="006449B5"/>
    <w:rsid w:val="00646642"/>
    <w:rsid w:val="006500AC"/>
    <w:rsid w:val="0066010C"/>
    <w:rsid w:val="00660BA7"/>
    <w:rsid w:val="0066241A"/>
    <w:rsid w:val="006705D3"/>
    <w:rsid w:val="00673A63"/>
    <w:rsid w:val="00674622"/>
    <w:rsid w:val="00675B63"/>
    <w:rsid w:val="006764D5"/>
    <w:rsid w:val="00686716"/>
    <w:rsid w:val="00687523"/>
    <w:rsid w:val="00690962"/>
    <w:rsid w:val="006A06CC"/>
    <w:rsid w:val="006A10E8"/>
    <w:rsid w:val="006A3BC8"/>
    <w:rsid w:val="006A6CBE"/>
    <w:rsid w:val="006B07A0"/>
    <w:rsid w:val="006B3574"/>
    <w:rsid w:val="006B36D2"/>
    <w:rsid w:val="006B52E6"/>
    <w:rsid w:val="006B7DED"/>
    <w:rsid w:val="006C17DD"/>
    <w:rsid w:val="006C4472"/>
    <w:rsid w:val="006C4C98"/>
    <w:rsid w:val="006C6E54"/>
    <w:rsid w:val="006D44AC"/>
    <w:rsid w:val="006D607E"/>
    <w:rsid w:val="006D6C5A"/>
    <w:rsid w:val="006D6DDD"/>
    <w:rsid w:val="006E7CA6"/>
    <w:rsid w:val="006F573D"/>
    <w:rsid w:val="006F7087"/>
    <w:rsid w:val="006F76E5"/>
    <w:rsid w:val="00704B02"/>
    <w:rsid w:val="00706255"/>
    <w:rsid w:val="0071028C"/>
    <w:rsid w:val="007105ED"/>
    <w:rsid w:val="007127D5"/>
    <w:rsid w:val="0071445F"/>
    <w:rsid w:val="007156CC"/>
    <w:rsid w:val="00715FC0"/>
    <w:rsid w:val="00716B68"/>
    <w:rsid w:val="007170D6"/>
    <w:rsid w:val="007217D1"/>
    <w:rsid w:val="007250D2"/>
    <w:rsid w:val="007301A3"/>
    <w:rsid w:val="007306F7"/>
    <w:rsid w:val="00730EE8"/>
    <w:rsid w:val="0073283B"/>
    <w:rsid w:val="00732BC0"/>
    <w:rsid w:val="00734CC7"/>
    <w:rsid w:val="00737B32"/>
    <w:rsid w:val="00740306"/>
    <w:rsid w:val="007471CD"/>
    <w:rsid w:val="00747502"/>
    <w:rsid w:val="00750B25"/>
    <w:rsid w:val="0075334E"/>
    <w:rsid w:val="007552EF"/>
    <w:rsid w:val="007616D0"/>
    <w:rsid w:val="007621AC"/>
    <w:rsid w:val="00764D40"/>
    <w:rsid w:val="00775758"/>
    <w:rsid w:val="00781185"/>
    <w:rsid w:val="00782C83"/>
    <w:rsid w:val="007856EA"/>
    <w:rsid w:val="0079398F"/>
    <w:rsid w:val="00793BCD"/>
    <w:rsid w:val="00797328"/>
    <w:rsid w:val="007A1FA2"/>
    <w:rsid w:val="007A4333"/>
    <w:rsid w:val="007A7068"/>
    <w:rsid w:val="007A73EB"/>
    <w:rsid w:val="007B3816"/>
    <w:rsid w:val="007B3B79"/>
    <w:rsid w:val="007B48CB"/>
    <w:rsid w:val="007B4F88"/>
    <w:rsid w:val="007B5693"/>
    <w:rsid w:val="007B61D0"/>
    <w:rsid w:val="007C098D"/>
    <w:rsid w:val="007C3FA7"/>
    <w:rsid w:val="007C748D"/>
    <w:rsid w:val="007D0058"/>
    <w:rsid w:val="007D6B6D"/>
    <w:rsid w:val="007E7AD2"/>
    <w:rsid w:val="007F0541"/>
    <w:rsid w:val="007F0F4E"/>
    <w:rsid w:val="007F185B"/>
    <w:rsid w:val="007F1EE1"/>
    <w:rsid w:val="007F521A"/>
    <w:rsid w:val="007F5948"/>
    <w:rsid w:val="00803717"/>
    <w:rsid w:val="00804959"/>
    <w:rsid w:val="00811608"/>
    <w:rsid w:val="00824619"/>
    <w:rsid w:val="00827101"/>
    <w:rsid w:val="00827F29"/>
    <w:rsid w:val="008340EB"/>
    <w:rsid w:val="00841CCF"/>
    <w:rsid w:val="008433A6"/>
    <w:rsid w:val="008474BA"/>
    <w:rsid w:val="00851C20"/>
    <w:rsid w:val="00852A2F"/>
    <w:rsid w:val="00853612"/>
    <w:rsid w:val="00855AC7"/>
    <w:rsid w:val="008571D7"/>
    <w:rsid w:val="008656B0"/>
    <w:rsid w:val="008669D2"/>
    <w:rsid w:val="00870950"/>
    <w:rsid w:val="0087661B"/>
    <w:rsid w:val="00876B26"/>
    <w:rsid w:val="00876FB6"/>
    <w:rsid w:val="00880338"/>
    <w:rsid w:val="008806E0"/>
    <w:rsid w:val="00881C0E"/>
    <w:rsid w:val="00883285"/>
    <w:rsid w:val="00883E2A"/>
    <w:rsid w:val="008909EE"/>
    <w:rsid w:val="00894BF5"/>
    <w:rsid w:val="008A37C5"/>
    <w:rsid w:val="008A487A"/>
    <w:rsid w:val="008A4F33"/>
    <w:rsid w:val="008A6652"/>
    <w:rsid w:val="008A78CE"/>
    <w:rsid w:val="008B7AE0"/>
    <w:rsid w:val="008C059F"/>
    <w:rsid w:val="008C090E"/>
    <w:rsid w:val="008C2261"/>
    <w:rsid w:val="008C6B93"/>
    <w:rsid w:val="008C74F1"/>
    <w:rsid w:val="008D4837"/>
    <w:rsid w:val="008D518B"/>
    <w:rsid w:val="008D5A5F"/>
    <w:rsid w:val="008D7694"/>
    <w:rsid w:val="008D7B9E"/>
    <w:rsid w:val="008E5964"/>
    <w:rsid w:val="008E7E49"/>
    <w:rsid w:val="008F7304"/>
    <w:rsid w:val="00900083"/>
    <w:rsid w:val="009017F6"/>
    <w:rsid w:val="00901ABD"/>
    <w:rsid w:val="00913917"/>
    <w:rsid w:val="00913B1E"/>
    <w:rsid w:val="00915F4B"/>
    <w:rsid w:val="0092118B"/>
    <w:rsid w:val="00922769"/>
    <w:rsid w:val="009236F5"/>
    <w:rsid w:val="00923A14"/>
    <w:rsid w:val="009274EE"/>
    <w:rsid w:val="0092780F"/>
    <w:rsid w:val="009307CE"/>
    <w:rsid w:val="00945393"/>
    <w:rsid w:val="00946C27"/>
    <w:rsid w:val="00950592"/>
    <w:rsid w:val="00950757"/>
    <w:rsid w:val="00956A78"/>
    <w:rsid w:val="00957C0C"/>
    <w:rsid w:val="0096265B"/>
    <w:rsid w:val="00965649"/>
    <w:rsid w:val="00966ED0"/>
    <w:rsid w:val="00974F90"/>
    <w:rsid w:val="0097585E"/>
    <w:rsid w:val="0097692A"/>
    <w:rsid w:val="00976B56"/>
    <w:rsid w:val="0098076B"/>
    <w:rsid w:val="00984D1D"/>
    <w:rsid w:val="00990F29"/>
    <w:rsid w:val="00990FF5"/>
    <w:rsid w:val="0099134E"/>
    <w:rsid w:val="009B4403"/>
    <w:rsid w:val="009B4C12"/>
    <w:rsid w:val="009B5344"/>
    <w:rsid w:val="009C51F3"/>
    <w:rsid w:val="009D2DCB"/>
    <w:rsid w:val="009D5244"/>
    <w:rsid w:val="009E33C2"/>
    <w:rsid w:val="009E3C5C"/>
    <w:rsid w:val="009F25CB"/>
    <w:rsid w:val="009F42ED"/>
    <w:rsid w:val="009F6E4F"/>
    <w:rsid w:val="00A00FCA"/>
    <w:rsid w:val="00A0253E"/>
    <w:rsid w:val="00A047EE"/>
    <w:rsid w:val="00A0651D"/>
    <w:rsid w:val="00A11FBE"/>
    <w:rsid w:val="00A13512"/>
    <w:rsid w:val="00A15D6F"/>
    <w:rsid w:val="00A15DBC"/>
    <w:rsid w:val="00A206F0"/>
    <w:rsid w:val="00A26E3C"/>
    <w:rsid w:val="00A30752"/>
    <w:rsid w:val="00A30B04"/>
    <w:rsid w:val="00A33FC5"/>
    <w:rsid w:val="00A37D77"/>
    <w:rsid w:val="00A401D3"/>
    <w:rsid w:val="00A4274F"/>
    <w:rsid w:val="00A44091"/>
    <w:rsid w:val="00A462B6"/>
    <w:rsid w:val="00A47B74"/>
    <w:rsid w:val="00A5419E"/>
    <w:rsid w:val="00A55453"/>
    <w:rsid w:val="00A55C0D"/>
    <w:rsid w:val="00A5701E"/>
    <w:rsid w:val="00A57CBE"/>
    <w:rsid w:val="00A57E8B"/>
    <w:rsid w:val="00A61C1C"/>
    <w:rsid w:val="00A71DA4"/>
    <w:rsid w:val="00A72F9D"/>
    <w:rsid w:val="00A73667"/>
    <w:rsid w:val="00A8016E"/>
    <w:rsid w:val="00A85835"/>
    <w:rsid w:val="00A90BBF"/>
    <w:rsid w:val="00A94ACD"/>
    <w:rsid w:val="00A96629"/>
    <w:rsid w:val="00AA1AB4"/>
    <w:rsid w:val="00AA24F6"/>
    <w:rsid w:val="00AA2594"/>
    <w:rsid w:val="00AA381C"/>
    <w:rsid w:val="00AA4E20"/>
    <w:rsid w:val="00AB34A8"/>
    <w:rsid w:val="00AC0755"/>
    <w:rsid w:val="00AC71DF"/>
    <w:rsid w:val="00AD1F82"/>
    <w:rsid w:val="00AD641C"/>
    <w:rsid w:val="00AE5F22"/>
    <w:rsid w:val="00AE6A08"/>
    <w:rsid w:val="00B011A3"/>
    <w:rsid w:val="00B01F0B"/>
    <w:rsid w:val="00B02134"/>
    <w:rsid w:val="00B20F7A"/>
    <w:rsid w:val="00B22412"/>
    <w:rsid w:val="00B228F2"/>
    <w:rsid w:val="00B26297"/>
    <w:rsid w:val="00B3146B"/>
    <w:rsid w:val="00B356AE"/>
    <w:rsid w:val="00B45027"/>
    <w:rsid w:val="00B46144"/>
    <w:rsid w:val="00B47F3F"/>
    <w:rsid w:val="00B50190"/>
    <w:rsid w:val="00B540D8"/>
    <w:rsid w:val="00B5536E"/>
    <w:rsid w:val="00B55994"/>
    <w:rsid w:val="00B613EF"/>
    <w:rsid w:val="00B63C5B"/>
    <w:rsid w:val="00B754AC"/>
    <w:rsid w:val="00B82DF2"/>
    <w:rsid w:val="00B8505B"/>
    <w:rsid w:val="00B90BF4"/>
    <w:rsid w:val="00B92138"/>
    <w:rsid w:val="00B928C6"/>
    <w:rsid w:val="00B92AB0"/>
    <w:rsid w:val="00B94432"/>
    <w:rsid w:val="00B969D1"/>
    <w:rsid w:val="00B96E60"/>
    <w:rsid w:val="00B976CD"/>
    <w:rsid w:val="00BA07E7"/>
    <w:rsid w:val="00BA6A22"/>
    <w:rsid w:val="00BB0593"/>
    <w:rsid w:val="00BB1EF7"/>
    <w:rsid w:val="00BB6836"/>
    <w:rsid w:val="00BC6D28"/>
    <w:rsid w:val="00BD00EE"/>
    <w:rsid w:val="00BD0362"/>
    <w:rsid w:val="00BD3DA4"/>
    <w:rsid w:val="00BD5C68"/>
    <w:rsid w:val="00BD675A"/>
    <w:rsid w:val="00BD739C"/>
    <w:rsid w:val="00BD7436"/>
    <w:rsid w:val="00BF1922"/>
    <w:rsid w:val="00BF272E"/>
    <w:rsid w:val="00BF2752"/>
    <w:rsid w:val="00BF304C"/>
    <w:rsid w:val="00BF3C06"/>
    <w:rsid w:val="00C01D71"/>
    <w:rsid w:val="00C02713"/>
    <w:rsid w:val="00C032D6"/>
    <w:rsid w:val="00C03717"/>
    <w:rsid w:val="00C046BD"/>
    <w:rsid w:val="00C04BD8"/>
    <w:rsid w:val="00C06B61"/>
    <w:rsid w:val="00C07488"/>
    <w:rsid w:val="00C14347"/>
    <w:rsid w:val="00C16A6E"/>
    <w:rsid w:val="00C17406"/>
    <w:rsid w:val="00C20CF4"/>
    <w:rsid w:val="00C21040"/>
    <w:rsid w:val="00C213D7"/>
    <w:rsid w:val="00C271FE"/>
    <w:rsid w:val="00C3280B"/>
    <w:rsid w:val="00C40EC2"/>
    <w:rsid w:val="00C43183"/>
    <w:rsid w:val="00C54D52"/>
    <w:rsid w:val="00C6433B"/>
    <w:rsid w:val="00C65298"/>
    <w:rsid w:val="00C742EB"/>
    <w:rsid w:val="00C7619A"/>
    <w:rsid w:val="00C83940"/>
    <w:rsid w:val="00C84251"/>
    <w:rsid w:val="00C8436C"/>
    <w:rsid w:val="00C87DA1"/>
    <w:rsid w:val="00C93FCC"/>
    <w:rsid w:val="00CA02A5"/>
    <w:rsid w:val="00CB1E6B"/>
    <w:rsid w:val="00CB43B0"/>
    <w:rsid w:val="00CB45D1"/>
    <w:rsid w:val="00CB71C8"/>
    <w:rsid w:val="00CC6752"/>
    <w:rsid w:val="00CC76E4"/>
    <w:rsid w:val="00CD1D3B"/>
    <w:rsid w:val="00CD305A"/>
    <w:rsid w:val="00CD6E4E"/>
    <w:rsid w:val="00CD6E6B"/>
    <w:rsid w:val="00CE04D0"/>
    <w:rsid w:val="00CE266F"/>
    <w:rsid w:val="00CE47F5"/>
    <w:rsid w:val="00CE7313"/>
    <w:rsid w:val="00CE7EE2"/>
    <w:rsid w:val="00CF1FC5"/>
    <w:rsid w:val="00D0060D"/>
    <w:rsid w:val="00D13EBF"/>
    <w:rsid w:val="00D2693B"/>
    <w:rsid w:val="00D27F9A"/>
    <w:rsid w:val="00D3140A"/>
    <w:rsid w:val="00D40B2C"/>
    <w:rsid w:val="00D436F2"/>
    <w:rsid w:val="00D5398A"/>
    <w:rsid w:val="00D53E6C"/>
    <w:rsid w:val="00D546E1"/>
    <w:rsid w:val="00D579B4"/>
    <w:rsid w:val="00D57E3F"/>
    <w:rsid w:val="00D60C35"/>
    <w:rsid w:val="00D65384"/>
    <w:rsid w:val="00D66C0E"/>
    <w:rsid w:val="00D66DDA"/>
    <w:rsid w:val="00D748D6"/>
    <w:rsid w:val="00D74E00"/>
    <w:rsid w:val="00D81016"/>
    <w:rsid w:val="00D82C21"/>
    <w:rsid w:val="00D865B7"/>
    <w:rsid w:val="00D87433"/>
    <w:rsid w:val="00D904FF"/>
    <w:rsid w:val="00D90C38"/>
    <w:rsid w:val="00D90D94"/>
    <w:rsid w:val="00D93163"/>
    <w:rsid w:val="00D93279"/>
    <w:rsid w:val="00D94A1E"/>
    <w:rsid w:val="00D96502"/>
    <w:rsid w:val="00DA0FE4"/>
    <w:rsid w:val="00DA4D27"/>
    <w:rsid w:val="00DB1039"/>
    <w:rsid w:val="00DB412A"/>
    <w:rsid w:val="00DC28F0"/>
    <w:rsid w:val="00DD26CF"/>
    <w:rsid w:val="00DD4A91"/>
    <w:rsid w:val="00DD518B"/>
    <w:rsid w:val="00DD6AB4"/>
    <w:rsid w:val="00DD6E4E"/>
    <w:rsid w:val="00DD7508"/>
    <w:rsid w:val="00DE0C16"/>
    <w:rsid w:val="00DE38AD"/>
    <w:rsid w:val="00DE3D41"/>
    <w:rsid w:val="00DE4C9A"/>
    <w:rsid w:val="00DE52F8"/>
    <w:rsid w:val="00DE741F"/>
    <w:rsid w:val="00DF3EBA"/>
    <w:rsid w:val="00DF4D01"/>
    <w:rsid w:val="00DF55A7"/>
    <w:rsid w:val="00DF7EFB"/>
    <w:rsid w:val="00E002B8"/>
    <w:rsid w:val="00E02AE9"/>
    <w:rsid w:val="00E14A04"/>
    <w:rsid w:val="00E16FD6"/>
    <w:rsid w:val="00E173E1"/>
    <w:rsid w:val="00E222BF"/>
    <w:rsid w:val="00E26DC8"/>
    <w:rsid w:val="00E335B1"/>
    <w:rsid w:val="00E5224B"/>
    <w:rsid w:val="00E538B9"/>
    <w:rsid w:val="00E55358"/>
    <w:rsid w:val="00E57A6C"/>
    <w:rsid w:val="00E64FFC"/>
    <w:rsid w:val="00E70CE4"/>
    <w:rsid w:val="00E74DA5"/>
    <w:rsid w:val="00E75C9F"/>
    <w:rsid w:val="00E75FD8"/>
    <w:rsid w:val="00E761EA"/>
    <w:rsid w:val="00E808F0"/>
    <w:rsid w:val="00E81639"/>
    <w:rsid w:val="00E81A11"/>
    <w:rsid w:val="00E84953"/>
    <w:rsid w:val="00E86AD6"/>
    <w:rsid w:val="00EA34C1"/>
    <w:rsid w:val="00EA416C"/>
    <w:rsid w:val="00EA7960"/>
    <w:rsid w:val="00EB2E37"/>
    <w:rsid w:val="00EC12AB"/>
    <w:rsid w:val="00EC7277"/>
    <w:rsid w:val="00ED00E7"/>
    <w:rsid w:val="00ED0881"/>
    <w:rsid w:val="00ED0A41"/>
    <w:rsid w:val="00ED1DC2"/>
    <w:rsid w:val="00ED3C0C"/>
    <w:rsid w:val="00ED7AC8"/>
    <w:rsid w:val="00EE276D"/>
    <w:rsid w:val="00EE2A59"/>
    <w:rsid w:val="00EF5267"/>
    <w:rsid w:val="00EF736D"/>
    <w:rsid w:val="00EF7FAC"/>
    <w:rsid w:val="00F00D87"/>
    <w:rsid w:val="00F07ACD"/>
    <w:rsid w:val="00F12645"/>
    <w:rsid w:val="00F2147A"/>
    <w:rsid w:val="00F21B4B"/>
    <w:rsid w:val="00F241D3"/>
    <w:rsid w:val="00F35E37"/>
    <w:rsid w:val="00F3643B"/>
    <w:rsid w:val="00F36C2F"/>
    <w:rsid w:val="00F40C0C"/>
    <w:rsid w:val="00F42983"/>
    <w:rsid w:val="00F43A01"/>
    <w:rsid w:val="00F441FE"/>
    <w:rsid w:val="00F53AFC"/>
    <w:rsid w:val="00F54BD8"/>
    <w:rsid w:val="00F60EB1"/>
    <w:rsid w:val="00F621E0"/>
    <w:rsid w:val="00F64F3F"/>
    <w:rsid w:val="00F7017E"/>
    <w:rsid w:val="00F71758"/>
    <w:rsid w:val="00F7184B"/>
    <w:rsid w:val="00F7203B"/>
    <w:rsid w:val="00F7215C"/>
    <w:rsid w:val="00F72270"/>
    <w:rsid w:val="00F73521"/>
    <w:rsid w:val="00F747E2"/>
    <w:rsid w:val="00F75A76"/>
    <w:rsid w:val="00F774F4"/>
    <w:rsid w:val="00F865FB"/>
    <w:rsid w:val="00FA25F9"/>
    <w:rsid w:val="00FA2A63"/>
    <w:rsid w:val="00FA61E4"/>
    <w:rsid w:val="00FA6216"/>
    <w:rsid w:val="00FB4B6D"/>
    <w:rsid w:val="00FB5EFD"/>
    <w:rsid w:val="00FB7305"/>
    <w:rsid w:val="00FD0185"/>
    <w:rsid w:val="00FD41B2"/>
    <w:rsid w:val="00FD58E0"/>
    <w:rsid w:val="00FD61E2"/>
    <w:rsid w:val="00FD6B1B"/>
    <w:rsid w:val="00FE2C84"/>
    <w:rsid w:val="00FF02CB"/>
    <w:rsid w:val="00FF0C08"/>
    <w:rsid w:val="00FF7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62D9D7F"/>
  <w15:docId w15:val="{F5A0C202-EE3F-441E-9F4F-F8D77B62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A22"/>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5D3"/>
  </w:style>
  <w:style w:type="paragraph" w:styleId="Footer">
    <w:name w:val="footer"/>
    <w:basedOn w:val="Normal"/>
    <w:link w:val="FooterChar"/>
    <w:uiPriority w:val="99"/>
    <w:unhideWhenUsed/>
    <w:rsid w:val="00670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5D3"/>
  </w:style>
  <w:style w:type="paragraph" w:customStyle="1" w:styleId="msoorganizationname2">
    <w:name w:val="msoorganizationname2"/>
    <w:rsid w:val="006705D3"/>
    <w:pPr>
      <w:spacing w:after="0" w:line="271" w:lineRule="auto"/>
    </w:pPr>
    <w:rPr>
      <w:rFonts w:ascii="Gill Sans MT" w:eastAsia="Times New Roman" w:hAnsi="Gill Sans MT" w:cs="Times New Roman"/>
      <w:b/>
      <w:bCs/>
      <w:caps/>
      <w:color w:val="000000"/>
      <w:spacing w:val="25"/>
      <w:kern w:val="28"/>
      <w:sz w:val="17"/>
      <w:szCs w:val="17"/>
    </w:rPr>
  </w:style>
  <w:style w:type="paragraph" w:customStyle="1" w:styleId="msoaddress">
    <w:name w:val="msoaddress"/>
    <w:rsid w:val="006705D3"/>
    <w:pPr>
      <w:spacing w:after="0" w:line="271" w:lineRule="auto"/>
    </w:pPr>
    <w:rPr>
      <w:rFonts w:ascii="Gill Sans MT" w:eastAsia="Times New Roman" w:hAnsi="Gill Sans MT" w:cs="Times New Roman"/>
      <w:color w:val="000000"/>
      <w:kern w:val="28"/>
      <w:sz w:val="15"/>
      <w:szCs w:val="15"/>
    </w:rPr>
  </w:style>
  <w:style w:type="paragraph" w:styleId="NoSpacing">
    <w:name w:val="No Spacing"/>
    <w:uiPriority w:val="99"/>
    <w:qFormat/>
    <w:rsid w:val="006705D3"/>
    <w:pPr>
      <w:spacing w:after="0" w:line="240" w:lineRule="auto"/>
    </w:pPr>
  </w:style>
  <w:style w:type="paragraph" w:styleId="ListParagraph">
    <w:name w:val="List Paragraph"/>
    <w:basedOn w:val="Normal"/>
    <w:uiPriority w:val="34"/>
    <w:qFormat/>
    <w:rsid w:val="00BA6A22"/>
    <w:pPr>
      <w:ind w:left="720"/>
      <w:contextualSpacing/>
    </w:pPr>
    <w:rPr>
      <w:rFonts w:ascii="Calibri" w:eastAsia="Calibri" w:hAnsi="Calibri" w:cs="Times New Roman"/>
    </w:rPr>
  </w:style>
  <w:style w:type="paragraph" w:customStyle="1" w:styleId="Default">
    <w:name w:val="Default"/>
    <w:rsid w:val="00A30B0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uiPriority w:val="99"/>
    <w:rsid w:val="00A30B04"/>
    <w:pPr>
      <w:spacing w:line="243" w:lineRule="atLeast"/>
    </w:pPr>
    <w:rPr>
      <w:color w:val="auto"/>
    </w:rPr>
  </w:style>
  <w:style w:type="paragraph" w:customStyle="1" w:styleId="CM4">
    <w:name w:val="CM4"/>
    <w:basedOn w:val="Default"/>
    <w:next w:val="Default"/>
    <w:uiPriority w:val="99"/>
    <w:rsid w:val="00A30B04"/>
    <w:rPr>
      <w:color w:val="auto"/>
    </w:rPr>
  </w:style>
  <w:style w:type="paragraph" w:customStyle="1" w:styleId="CM2">
    <w:name w:val="CM2"/>
    <w:basedOn w:val="Default"/>
    <w:next w:val="Default"/>
    <w:uiPriority w:val="99"/>
    <w:rsid w:val="00A30B04"/>
    <w:pPr>
      <w:spacing w:line="238" w:lineRule="atLeast"/>
    </w:pPr>
    <w:rPr>
      <w:color w:val="auto"/>
    </w:rPr>
  </w:style>
  <w:style w:type="paragraph" w:customStyle="1" w:styleId="CM3">
    <w:name w:val="CM3"/>
    <w:basedOn w:val="Default"/>
    <w:next w:val="Default"/>
    <w:uiPriority w:val="99"/>
    <w:rsid w:val="00A30B04"/>
    <w:pPr>
      <w:spacing w:line="240" w:lineRule="atLeast"/>
    </w:pPr>
    <w:rPr>
      <w:color w:val="auto"/>
    </w:rPr>
  </w:style>
  <w:style w:type="paragraph" w:styleId="NormalWeb">
    <w:name w:val="Normal (Web)"/>
    <w:basedOn w:val="Normal"/>
    <w:uiPriority w:val="99"/>
    <w:semiHidden/>
    <w:unhideWhenUsed/>
    <w:rsid w:val="00CB71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71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mpass Professional Services LLC</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A. Watson</dc:creator>
  <cp:keywords/>
  <dc:description/>
  <cp:lastModifiedBy>Mary Watson</cp:lastModifiedBy>
  <cp:revision>2</cp:revision>
  <cp:lastPrinted>2021-02-22T21:09:00Z</cp:lastPrinted>
  <dcterms:created xsi:type="dcterms:W3CDTF">2024-10-05T20:32:00Z</dcterms:created>
  <dcterms:modified xsi:type="dcterms:W3CDTF">2024-10-05T20:32:00Z</dcterms:modified>
</cp:coreProperties>
</file>